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B21EF" w14:textId="3B878A0C" w:rsidR="00763119" w:rsidRPr="005D6922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5D6922">
        <w:rPr>
          <w:spacing w:val="0"/>
          <w:lang w:eastAsia="ja-JP"/>
        </w:rPr>
        <w:t>【別記様式第</w:t>
      </w:r>
      <w:r w:rsidRPr="005D6922">
        <w:rPr>
          <w:rFonts w:hint="eastAsia"/>
          <w:spacing w:val="0"/>
          <w:lang w:eastAsia="ja-JP"/>
        </w:rPr>
        <w:t>５－３号</w:t>
      </w:r>
      <w:r w:rsidRPr="005D6922">
        <w:rPr>
          <w:spacing w:val="0"/>
          <w:lang w:eastAsia="ja-JP"/>
        </w:rPr>
        <w:t>】</w:t>
      </w:r>
    </w:p>
    <w:p w14:paraId="5B2185CB" w14:textId="77777777" w:rsidR="00763119" w:rsidRPr="005D6922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3CEA41AD" w14:textId="45E3F172" w:rsidR="005D1FBA" w:rsidRPr="005D6922" w:rsidRDefault="005D1FBA" w:rsidP="00763119">
      <w:pPr>
        <w:pStyle w:val="a3"/>
        <w:overflowPunct w:val="0"/>
        <w:jc w:val="center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>令和</w:t>
      </w:r>
      <w:r w:rsidR="00F604B8" w:rsidRPr="005D6922">
        <w:rPr>
          <w:rFonts w:hint="eastAsia"/>
          <w:spacing w:val="0"/>
          <w:lang w:eastAsia="ja-JP"/>
        </w:rPr>
        <w:t>６</w:t>
      </w:r>
      <w:r w:rsidRPr="005D6922">
        <w:rPr>
          <w:rFonts w:hint="eastAsia"/>
          <w:spacing w:val="0"/>
          <w:lang w:eastAsia="ja-JP"/>
        </w:rPr>
        <w:t>年度</w:t>
      </w:r>
      <w:r w:rsidR="00763119" w:rsidRPr="005D6922">
        <w:rPr>
          <w:spacing w:val="0"/>
          <w:lang w:eastAsia="ja-JP"/>
        </w:rPr>
        <w:t>養殖業</w:t>
      </w:r>
      <w:r w:rsidR="00763119" w:rsidRPr="005D6922">
        <w:rPr>
          <w:rFonts w:hint="eastAsia"/>
          <w:spacing w:val="0"/>
          <w:lang w:eastAsia="ja-JP"/>
        </w:rPr>
        <w:t>体質強化緊急総合対策事業のうち養殖コスト低減対策事業</w:t>
      </w:r>
    </w:p>
    <w:p w14:paraId="3016B0E3" w14:textId="6A704D39" w:rsidR="00763119" w:rsidRPr="005D6922" w:rsidRDefault="00763119" w:rsidP="005D1FBA">
      <w:pPr>
        <w:pStyle w:val="a3"/>
        <w:overflowPunct w:val="0"/>
        <w:jc w:val="center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>（</w:t>
      </w:r>
      <w:r w:rsidR="00032263" w:rsidRPr="005D6922">
        <w:rPr>
          <w:rFonts w:hint="eastAsia"/>
          <w:spacing w:val="0"/>
          <w:lang w:eastAsia="ja-JP"/>
        </w:rPr>
        <w:t>環境変化への対応のために行う養殖対象種・手法の転換支援</w:t>
      </w:r>
      <w:r w:rsidRPr="005D6922">
        <w:rPr>
          <w:rFonts w:hint="eastAsia"/>
          <w:spacing w:val="0"/>
          <w:lang w:eastAsia="ja-JP"/>
        </w:rPr>
        <w:t>）終了後</w:t>
      </w:r>
      <w:r w:rsidR="00AA1F93" w:rsidRPr="005D6922">
        <w:rPr>
          <w:rFonts w:hint="eastAsia"/>
          <w:spacing w:val="0"/>
          <w:lang w:eastAsia="ja-JP"/>
        </w:rPr>
        <w:t>実績</w:t>
      </w:r>
      <w:r w:rsidRPr="005D6922">
        <w:rPr>
          <w:rFonts w:hint="eastAsia"/>
          <w:spacing w:val="0"/>
          <w:lang w:eastAsia="ja-JP"/>
        </w:rPr>
        <w:t>報告書</w:t>
      </w:r>
    </w:p>
    <w:p w14:paraId="718CBCC5" w14:textId="77777777" w:rsidR="00763119" w:rsidRPr="005D6922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178753B4" w14:textId="77777777" w:rsidR="00763119" w:rsidRPr="005D6922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 xml:space="preserve">　年　月　日</w:t>
      </w:r>
    </w:p>
    <w:p w14:paraId="3DA2E3AD" w14:textId="77777777" w:rsidR="00763119" w:rsidRPr="005D6922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013895B4" w14:textId="77777777" w:rsidR="00416507" w:rsidRDefault="00416507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  <w:r>
        <w:rPr>
          <w:rFonts w:hint="eastAsia"/>
          <w:spacing w:val="0"/>
          <w:lang w:eastAsia="ja-JP"/>
        </w:rPr>
        <w:t>一般社団法人マリノフォーラム２１</w:t>
      </w:r>
    </w:p>
    <w:p w14:paraId="2D054209" w14:textId="4214D4C1" w:rsidR="00763119" w:rsidRPr="005D6922" w:rsidRDefault="00416507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  <w:r>
        <w:rPr>
          <w:rFonts w:hint="eastAsia"/>
          <w:spacing w:val="0"/>
          <w:lang w:eastAsia="ja-JP"/>
        </w:rPr>
        <w:t xml:space="preserve">　代表理事会長　廣野　淳</w:t>
      </w:r>
      <w:r w:rsidR="00763119" w:rsidRPr="005D6922">
        <w:rPr>
          <w:rFonts w:hint="eastAsia"/>
          <w:spacing w:val="0"/>
          <w:lang w:eastAsia="ja-JP"/>
        </w:rPr>
        <w:t xml:space="preserve">　</w:t>
      </w:r>
      <w:r w:rsidR="00763119" w:rsidRPr="005D6922">
        <w:rPr>
          <w:spacing w:val="0"/>
          <w:lang w:eastAsia="ja-JP"/>
        </w:rPr>
        <w:t>殿</w:t>
      </w:r>
    </w:p>
    <w:p w14:paraId="3DC3131C" w14:textId="77777777" w:rsidR="00763119" w:rsidRPr="005D6922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7FC0E9B7" w14:textId="77777777" w:rsidR="00763119" w:rsidRPr="005D6922" w:rsidRDefault="00763119" w:rsidP="0076311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>住　　　　　　　　所</w:t>
      </w:r>
    </w:p>
    <w:p w14:paraId="26D31BCD" w14:textId="77777777" w:rsidR="00763119" w:rsidRPr="005D6922" w:rsidRDefault="00763119" w:rsidP="0076311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5D6922">
        <w:rPr>
          <w:spacing w:val="0"/>
          <w:lang w:eastAsia="ja-JP"/>
        </w:rPr>
        <w:t>名称及び代表者の氏名</w:t>
      </w:r>
      <w:r w:rsidRPr="005D6922">
        <w:rPr>
          <w:spacing w:val="0"/>
          <w:lang w:eastAsia="ja-JP"/>
        </w:rPr>
        <w:tab/>
      </w:r>
    </w:p>
    <w:p w14:paraId="0BDE46F1" w14:textId="77777777" w:rsidR="00763119" w:rsidRPr="005D6922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659A3745" w:rsidR="00763119" w:rsidRPr="005D6922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 xml:space="preserve">　</w:t>
      </w:r>
      <w:r w:rsidRPr="005D6922">
        <w:rPr>
          <w:spacing w:val="0"/>
          <w:lang w:eastAsia="ja-JP"/>
        </w:rPr>
        <w:t>年</w:t>
      </w:r>
      <w:r w:rsidRPr="005D6922">
        <w:rPr>
          <w:rFonts w:hint="eastAsia"/>
          <w:spacing w:val="0"/>
          <w:lang w:eastAsia="ja-JP"/>
        </w:rPr>
        <w:t xml:space="preserve">　</w:t>
      </w:r>
      <w:r w:rsidRPr="005D6922">
        <w:rPr>
          <w:spacing w:val="0"/>
          <w:lang w:eastAsia="ja-JP"/>
        </w:rPr>
        <w:t>月</w:t>
      </w:r>
      <w:r w:rsidRPr="005D6922">
        <w:rPr>
          <w:rFonts w:hint="eastAsia"/>
          <w:spacing w:val="0"/>
          <w:lang w:eastAsia="ja-JP"/>
        </w:rPr>
        <w:t xml:space="preserve">　</w:t>
      </w:r>
      <w:proofErr w:type="gramStart"/>
      <w:r w:rsidRPr="005D6922">
        <w:rPr>
          <w:spacing w:val="0"/>
          <w:lang w:eastAsia="ja-JP"/>
        </w:rPr>
        <w:t>日付け</w:t>
      </w:r>
      <w:proofErr w:type="gramEnd"/>
      <w:r w:rsidRPr="005D6922">
        <w:rPr>
          <w:spacing w:val="0"/>
          <w:lang w:eastAsia="ja-JP"/>
        </w:rPr>
        <w:t>（  番号  ）で</w:t>
      </w:r>
      <w:r w:rsidR="00327BFE" w:rsidRPr="005D6922">
        <w:rPr>
          <w:rFonts w:hint="eastAsia"/>
          <w:spacing w:val="0"/>
          <w:lang w:eastAsia="ja-JP"/>
        </w:rPr>
        <w:t>補助金の交付決定の通知が</w:t>
      </w:r>
      <w:r w:rsidRPr="005D6922">
        <w:rPr>
          <w:spacing w:val="0"/>
          <w:lang w:eastAsia="ja-JP"/>
        </w:rPr>
        <w:t>あった</w:t>
      </w:r>
      <w:r w:rsidR="005D1FBA" w:rsidRPr="005D6922">
        <w:rPr>
          <w:rFonts w:hint="eastAsia"/>
          <w:spacing w:val="0"/>
          <w:lang w:eastAsia="ja-JP"/>
        </w:rPr>
        <w:t>令和</w:t>
      </w:r>
      <w:r w:rsidR="00F604B8" w:rsidRPr="005D6922">
        <w:rPr>
          <w:rFonts w:hint="eastAsia"/>
          <w:spacing w:val="0"/>
          <w:lang w:eastAsia="ja-JP"/>
        </w:rPr>
        <w:t>６</w:t>
      </w:r>
      <w:r w:rsidR="005D1FBA" w:rsidRPr="005D6922">
        <w:rPr>
          <w:rFonts w:hint="eastAsia"/>
          <w:spacing w:val="0"/>
          <w:lang w:eastAsia="ja-JP"/>
        </w:rPr>
        <w:t>年度</w:t>
      </w:r>
      <w:r w:rsidRPr="005D6922">
        <w:rPr>
          <w:rFonts w:hint="eastAsia"/>
          <w:spacing w:val="0"/>
          <w:lang w:eastAsia="ja-JP"/>
        </w:rPr>
        <w:t>養殖業体質強化緊急総合対策事業のうち養殖コスト低減対策事業（</w:t>
      </w:r>
      <w:r w:rsidR="00032263" w:rsidRPr="005D6922">
        <w:rPr>
          <w:rFonts w:hint="eastAsia"/>
          <w:spacing w:val="0"/>
          <w:lang w:eastAsia="ja-JP"/>
        </w:rPr>
        <w:t>環境変化への対応のために行う養殖対象種・手法の転換支援</w:t>
      </w:r>
      <w:r w:rsidRPr="005D6922">
        <w:rPr>
          <w:rFonts w:hint="eastAsia"/>
          <w:spacing w:val="0"/>
          <w:lang w:eastAsia="ja-JP"/>
        </w:rPr>
        <w:t>）</w:t>
      </w:r>
      <w:r w:rsidRPr="005D6922">
        <w:rPr>
          <w:spacing w:val="0"/>
          <w:lang w:eastAsia="ja-JP"/>
        </w:rPr>
        <w:t>の</w:t>
      </w:r>
      <w:r w:rsidRPr="005D6922">
        <w:rPr>
          <w:rFonts w:hint="eastAsia"/>
          <w:spacing w:val="0"/>
          <w:lang w:eastAsia="ja-JP"/>
        </w:rPr>
        <w:t>終了後の</w:t>
      </w:r>
      <w:r w:rsidR="007C4C39" w:rsidRPr="005D6922">
        <w:rPr>
          <w:rFonts w:hint="eastAsia"/>
          <w:spacing w:val="0"/>
          <w:lang w:eastAsia="ja-JP"/>
        </w:rPr>
        <w:t>実績</w:t>
      </w:r>
      <w:r w:rsidRPr="005D6922">
        <w:rPr>
          <w:spacing w:val="0"/>
          <w:lang w:eastAsia="ja-JP"/>
        </w:rPr>
        <w:t>について、</w:t>
      </w:r>
      <w:r w:rsidR="005D1FBA" w:rsidRPr="005D6922">
        <w:rPr>
          <w:rFonts w:hint="eastAsia"/>
          <w:spacing w:val="0"/>
          <w:lang w:eastAsia="ja-JP"/>
        </w:rPr>
        <w:t>令和</w:t>
      </w:r>
      <w:r w:rsidR="00F604B8" w:rsidRPr="005D6922">
        <w:rPr>
          <w:rFonts w:hint="eastAsia"/>
          <w:spacing w:val="0"/>
          <w:lang w:eastAsia="ja-JP"/>
        </w:rPr>
        <w:t>６</w:t>
      </w:r>
      <w:r w:rsidR="005D1FBA" w:rsidRPr="005D6922">
        <w:rPr>
          <w:rFonts w:hint="eastAsia"/>
          <w:spacing w:val="0"/>
          <w:lang w:eastAsia="ja-JP"/>
        </w:rPr>
        <w:t>年度</w:t>
      </w:r>
      <w:r w:rsidRPr="005D6922">
        <w:rPr>
          <w:spacing w:val="0"/>
          <w:lang w:eastAsia="ja-JP"/>
        </w:rPr>
        <w:t>養殖業</w:t>
      </w:r>
      <w:r w:rsidRPr="005D6922">
        <w:rPr>
          <w:rFonts w:hint="eastAsia"/>
          <w:spacing w:val="0"/>
          <w:lang w:eastAsia="ja-JP"/>
        </w:rPr>
        <w:t>体質強化総合対策事業</w:t>
      </w:r>
      <w:r w:rsidRPr="005D6922">
        <w:rPr>
          <w:spacing w:val="0"/>
          <w:lang w:eastAsia="ja-JP"/>
        </w:rPr>
        <w:t>実施要領第１の</w:t>
      </w:r>
      <w:r w:rsidRPr="005D6922">
        <w:rPr>
          <w:rFonts w:hint="eastAsia"/>
          <w:spacing w:val="0"/>
          <w:lang w:eastAsia="ja-JP"/>
        </w:rPr>
        <w:t>６の</w:t>
      </w:r>
      <w:r w:rsidRPr="005D6922">
        <w:rPr>
          <w:spacing w:val="0"/>
          <w:lang w:eastAsia="ja-JP"/>
        </w:rPr>
        <w:t>（</w:t>
      </w:r>
      <w:r w:rsidRPr="005D6922">
        <w:rPr>
          <w:rFonts w:hint="eastAsia"/>
          <w:spacing w:val="0"/>
          <w:lang w:eastAsia="ja-JP"/>
        </w:rPr>
        <w:t>５</w:t>
      </w:r>
      <w:r w:rsidRPr="005D6922">
        <w:rPr>
          <w:spacing w:val="0"/>
          <w:lang w:eastAsia="ja-JP"/>
        </w:rPr>
        <w:t>）の規定に基づき報告します。</w:t>
      </w:r>
    </w:p>
    <w:p w14:paraId="14179F23" w14:textId="77777777" w:rsidR="00AA1F93" w:rsidRPr="005D6922" w:rsidRDefault="00AA1F93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294BEB03" w14:textId="77777777" w:rsidR="00327BFE" w:rsidRPr="005D6922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77777777" w:rsidR="00763119" w:rsidRPr="005D6922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5D6922">
        <w:rPr>
          <w:spacing w:val="0"/>
          <w:lang w:eastAsia="ja-JP"/>
        </w:rPr>
        <w:t>記</w:t>
      </w:r>
    </w:p>
    <w:p w14:paraId="398D5ACA" w14:textId="77777777" w:rsidR="00763119" w:rsidRPr="005D6922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5D6922" w:rsidRDefault="00763119" w:rsidP="00FB0F8E">
      <w:pPr>
        <w:pStyle w:val="a3"/>
        <w:overflowPunct w:val="0"/>
        <w:rPr>
          <w:spacing w:val="0"/>
          <w:lang w:eastAsia="ja-JP"/>
        </w:rPr>
      </w:pPr>
      <w:r w:rsidRPr="005D6922">
        <w:rPr>
          <w:spacing w:val="0"/>
          <w:lang w:eastAsia="ja-JP"/>
        </w:rPr>
        <w:t>１．事業</w:t>
      </w:r>
      <w:r w:rsidRPr="005D6922">
        <w:rPr>
          <w:rFonts w:hint="eastAsia"/>
          <w:spacing w:val="0"/>
          <w:lang w:eastAsia="ja-JP"/>
        </w:rPr>
        <w:t>実績</w:t>
      </w:r>
      <w:r w:rsidRPr="005D6922">
        <w:rPr>
          <w:spacing w:val="0"/>
          <w:lang w:eastAsia="ja-JP"/>
        </w:rPr>
        <w:t>の概要</w:t>
      </w:r>
    </w:p>
    <w:p w14:paraId="202801AE" w14:textId="77777777" w:rsidR="0044340B" w:rsidRPr="005D6922" w:rsidRDefault="0044340B" w:rsidP="00032263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</w:p>
    <w:p w14:paraId="50F4A1EA" w14:textId="77777777" w:rsidR="00B12702" w:rsidRPr="005D6922" w:rsidRDefault="00B12702" w:rsidP="00032263">
      <w:pPr>
        <w:pStyle w:val="a3"/>
        <w:overflowPunct w:val="0"/>
        <w:ind w:leftChars="100" w:left="212" w:firstLineChars="100" w:firstLine="210"/>
        <w:rPr>
          <w:spacing w:val="0"/>
          <w:szCs w:val="26"/>
          <w:lang w:eastAsia="ja-JP"/>
        </w:rPr>
      </w:pPr>
    </w:p>
    <w:p w14:paraId="15A352D8" w14:textId="77777777" w:rsidR="00763119" w:rsidRPr="005D6922" w:rsidRDefault="00763119" w:rsidP="00FB0F8E">
      <w:pPr>
        <w:pStyle w:val="a3"/>
        <w:overflowPunct w:val="0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>２</w:t>
      </w:r>
      <w:r w:rsidRPr="005D6922">
        <w:rPr>
          <w:spacing w:val="0"/>
          <w:lang w:eastAsia="ja-JP"/>
        </w:rPr>
        <w:t>．事業の期間</w:t>
      </w:r>
    </w:p>
    <w:p w14:paraId="35ADD3C7" w14:textId="77777777" w:rsidR="00763119" w:rsidRPr="005D6922" w:rsidRDefault="00763119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0039C56E" w14:textId="77777777" w:rsidR="00A46D08" w:rsidRPr="005D6922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3096783" w:rsidR="00A46D08" w:rsidRPr="005D6922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３．</w:t>
      </w:r>
      <w:r w:rsidRPr="005D6922">
        <w:rPr>
          <w:lang w:eastAsia="ja-JP"/>
        </w:rPr>
        <w:t>成果目標と実績</w:t>
      </w:r>
    </w:p>
    <w:p w14:paraId="3D3ABAE4" w14:textId="087C2D47" w:rsidR="00E6733D" w:rsidRPr="005D6922" w:rsidRDefault="002A6656" w:rsidP="00E6733D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（１）</w:t>
      </w:r>
      <w:r w:rsidR="00E6733D" w:rsidRPr="005D6922">
        <w:rPr>
          <w:rFonts w:hint="eastAsia"/>
          <w:lang w:eastAsia="ja-JP"/>
        </w:rPr>
        <w:t>成果目標（Ａ）＝令和９年度における粗利率の改善率</w:t>
      </w:r>
      <w:r w:rsidR="008B30AD">
        <w:rPr>
          <w:rFonts w:hint="eastAsia"/>
          <w:lang w:eastAsia="ja-JP"/>
        </w:rPr>
        <w:t>の差</w:t>
      </w:r>
      <w:r w:rsidR="00E6733D" w:rsidRPr="005D6922">
        <w:rPr>
          <w:rFonts w:hint="eastAsia"/>
          <w:lang w:eastAsia="ja-JP"/>
        </w:rPr>
        <w:t>：</w:t>
      </w:r>
      <w:r w:rsidR="00E6733D" w:rsidRPr="005D6922">
        <w:rPr>
          <w:rFonts w:hint="eastAsia"/>
          <w:u w:val="single"/>
          <w:lang w:eastAsia="ja-JP"/>
        </w:rPr>
        <w:t xml:space="preserve">　　　　</w:t>
      </w:r>
      <w:r w:rsidR="00E6733D" w:rsidRPr="005D6922">
        <w:rPr>
          <w:rFonts w:hint="eastAsia"/>
          <w:lang w:eastAsia="ja-JP"/>
        </w:rPr>
        <w:t>％</w:t>
      </w:r>
    </w:p>
    <w:p w14:paraId="11207E9E" w14:textId="5508A3A8" w:rsidR="00E6733D" w:rsidRPr="005D6922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5D6922">
        <w:rPr>
          <w:rFonts w:hint="eastAsia"/>
          <w:lang w:eastAsia="ja-JP"/>
        </w:rPr>
        <w:t xml:space="preserve">①令和６年度の粗利率　　　　　　　　　　　　　 　 </w:t>
      </w:r>
      <w:r w:rsidR="008B30AD">
        <w:rPr>
          <w:rFonts w:hint="eastAsia"/>
          <w:lang w:eastAsia="ja-JP"/>
        </w:rPr>
        <w:t xml:space="preserve">　　</w:t>
      </w:r>
      <w:r w:rsidRPr="005D6922">
        <w:rPr>
          <w:rFonts w:hint="eastAsia"/>
          <w:lang w:eastAsia="ja-JP"/>
        </w:rPr>
        <w:t>：</w:t>
      </w:r>
      <w:r w:rsidRPr="005D6922">
        <w:rPr>
          <w:rFonts w:hint="eastAsia"/>
          <w:u w:val="single"/>
          <w:lang w:eastAsia="ja-JP"/>
        </w:rPr>
        <w:t xml:space="preserve">　　　　</w:t>
      </w:r>
      <w:r w:rsidRPr="005D6922">
        <w:rPr>
          <w:rFonts w:hint="eastAsia"/>
          <w:lang w:eastAsia="ja-JP"/>
        </w:rPr>
        <w:t>％</w:t>
      </w:r>
    </w:p>
    <w:p w14:paraId="26A6394F" w14:textId="60C1A5FF" w:rsidR="00E6733D" w:rsidRPr="005D6922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5D6922">
        <w:rPr>
          <w:rFonts w:hint="eastAsia"/>
          <w:lang w:eastAsia="ja-JP"/>
        </w:rPr>
        <w:t xml:space="preserve">②事業後（令和９年度）の粗利率（見込）　　　      </w:t>
      </w:r>
      <w:r w:rsidR="008B30AD">
        <w:rPr>
          <w:rFonts w:hint="eastAsia"/>
          <w:lang w:eastAsia="ja-JP"/>
        </w:rPr>
        <w:t xml:space="preserve">　　</w:t>
      </w:r>
      <w:r w:rsidRPr="005D6922">
        <w:rPr>
          <w:rFonts w:hint="eastAsia"/>
          <w:lang w:eastAsia="ja-JP"/>
        </w:rPr>
        <w:t>：</w:t>
      </w:r>
      <w:r w:rsidRPr="005D6922">
        <w:rPr>
          <w:rFonts w:hint="eastAsia"/>
          <w:u w:val="single"/>
          <w:lang w:eastAsia="ja-JP"/>
        </w:rPr>
        <w:t xml:space="preserve">　　　　</w:t>
      </w:r>
      <w:r w:rsidRPr="005D6922">
        <w:rPr>
          <w:rFonts w:hint="eastAsia"/>
          <w:lang w:eastAsia="ja-JP"/>
        </w:rPr>
        <w:t>％</w:t>
      </w:r>
    </w:p>
    <w:p w14:paraId="51F1513B" w14:textId="0534215D" w:rsidR="00E6733D" w:rsidRPr="005D6922" w:rsidRDefault="00E6733D" w:rsidP="00E6733D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5D6922">
        <w:rPr>
          <w:rFonts w:hint="eastAsia"/>
          <w:lang w:eastAsia="ja-JP"/>
        </w:rPr>
        <w:t>＊成果目標(Ａ</w:t>
      </w:r>
      <w:r w:rsidRPr="005D6922">
        <w:rPr>
          <w:lang w:eastAsia="ja-JP"/>
        </w:rPr>
        <w:t>)</w:t>
      </w:r>
      <w:r w:rsidRPr="005D6922">
        <w:rPr>
          <w:rFonts w:hint="eastAsia"/>
          <w:lang w:eastAsia="ja-JP"/>
        </w:rPr>
        <w:t>＝②－①で計算（＝事業申請時の値を記載）</w:t>
      </w:r>
    </w:p>
    <w:p w14:paraId="31C633DA" w14:textId="4154D33F" w:rsidR="00E6733D" w:rsidRPr="005D6922" w:rsidRDefault="00E6733D" w:rsidP="00E6733D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＊①＝（</w:t>
      </w:r>
      <w:r w:rsidR="008B30AD">
        <w:rPr>
          <w:rFonts w:hint="eastAsia"/>
          <w:lang w:eastAsia="ja-JP"/>
        </w:rPr>
        <w:t>③</w:t>
      </w:r>
      <w:r w:rsidRPr="005D6922">
        <w:rPr>
          <w:rFonts w:hint="eastAsia"/>
          <w:lang w:eastAsia="ja-JP"/>
        </w:rPr>
        <w:t>－</w:t>
      </w:r>
      <w:r w:rsidR="008B30AD">
        <w:rPr>
          <w:rFonts w:hint="eastAsia"/>
          <w:lang w:eastAsia="ja-JP"/>
        </w:rPr>
        <w:t>⑤</w:t>
      </w:r>
      <w:r w:rsidRPr="005D6922">
        <w:rPr>
          <w:rFonts w:hint="eastAsia"/>
          <w:lang w:eastAsia="ja-JP"/>
        </w:rPr>
        <w:t>）/</w:t>
      </w:r>
      <w:r w:rsidR="008B30AD">
        <w:rPr>
          <w:rFonts w:hint="eastAsia"/>
          <w:lang w:eastAsia="ja-JP"/>
        </w:rPr>
        <w:t>③</w:t>
      </w:r>
      <w:r w:rsidRPr="005D6922">
        <w:rPr>
          <w:rFonts w:hint="eastAsia"/>
          <w:lang w:eastAsia="ja-JP"/>
        </w:rPr>
        <w:t>×１００で計算（＝事業申請時の値を記載）</w:t>
      </w:r>
    </w:p>
    <w:p w14:paraId="1BC00FDC" w14:textId="3C0283E2" w:rsidR="00E6733D" w:rsidRPr="005D6922" w:rsidRDefault="00E6733D" w:rsidP="00E6733D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＊②＝（</w:t>
      </w:r>
      <w:r w:rsidR="008B30AD">
        <w:rPr>
          <w:rFonts w:hint="eastAsia"/>
          <w:lang w:eastAsia="ja-JP"/>
        </w:rPr>
        <w:t>④</w:t>
      </w:r>
      <w:r w:rsidRPr="005D6922">
        <w:rPr>
          <w:rFonts w:hint="eastAsia"/>
          <w:lang w:eastAsia="ja-JP"/>
        </w:rPr>
        <w:t>－</w:t>
      </w:r>
      <w:r w:rsidR="008B30AD">
        <w:rPr>
          <w:rFonts w:hint="eastAsia"/>
          <w:lang w:eastAsia="ja-JP"/>
        </w:rPr>
        <w:t>⑥</w:t>
      </w:r>
      <w:r w:rsidRPr="005D6922">
        <w:rPr>
          <w:rFonts w:hint="eastAsia"/>
          <w:lang w:eastAsia="ja-JP"/>
        </w:rPr>
        <w:t>）/</w:t>
      </w:r>
      <w:r w:rsidR="008B30AD">
        <w:rPr>
          <w:rFonts w:hint="eastAsia"/>
          <w:lang w:eastAsia="ja-JP"/>
        </w:rPr>
        <w:t>④</w:t>
      </w:r>
      <w:r w:rsidRPr="005D6922">
        <w:rPr>
          <w:rFonts w:hint="eastAsia"/>
          <w:lang w:eastAsia="ja-JP"/>
        </w:rPr>
        <w:t>×１００で計算（＝事業申請時の値を記載）</w:t>
      </w:r>
    </w:p>
    <w:p w14:paraId="322D2059" w14:textId="77777777" w:rsidR="00E6733D" w:rsidRPr="005D6922" w:rsidRDefault="00E6733D" w:rsidP="00E6733D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</w:p>
    <w:p w14:paraId="083EBD5E" w14:textId="77777777" w:rsidR="00E6733D" w:rsidRPr="005D6922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szCs w:val="18"/>
          <w:lang w:eastAsia="ja-JP"/>
        </w:rPr>
      </w:pPr>
      <w:r w:rsidRPr="005D6922">
        <w:rPr>
          <w:rFonts w:ascii="ＭＳ 明朝" w:hAnsi="ＭＳ 明朝" w:cs="ＭＳ ゴシック" w:hint="eastAsia"/>
          <w:szCs w:val="18"/>
          <w:lang w:eastAsia="ja-JP"/>
        </w:rPr>
        <w:t>【水揚高】</w:t>
      </w:r>
    </w:p>
    <w:tbl>
      <w:tblPr>
        <w:tblStyle w:val="af0"/>
        <w:tblW w:w="0" w:type="auto"/>
        <w:tblInd w:w="706" w:type="dxa"/>
        <w:tblLook w:val="04A0" w:firstRow="1" w:lastRow="0" w:firstColumn="1" w:lastColumn="0" w:noHBand="0" w:noVBand="1"/>
      </w:tblPr>
      <w:tblGrid>
        <w:gridCol w:w="3227"/>
        <w:gridCol w:w="2441"/>
        <w:gridCol w:w="2441"/>
      </w:tblGrid>
      <w:tr w:rsidR="005D6922" w:rsidRPr="005D6922" w14:paraId="5D2ACD00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69F37A1D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3CA0A8DD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令和６年度</w:t>
            </w: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7A7B0990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令和９年度（見込み）</w:t>
            </w:r>
          </w:p>
        </w:tc>
      </w:tr>
      <w:tr w:rsidR="005D6922" w:rsidRPr="005D6922" w14:paraId="6D6780D7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4E076439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水揚高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0C9CB5C7" w14:textId="21B6B7D6" w:rsidR="00E6733D" w:rsidRPr="005D6922" w:rsidRDefault="008B30A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>③</w:t>
            </w:r>
            <w:r w:rsidR="00E6733D" w:rsidRPr="005D6922"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 xml:space="preserve">　　　　　　</w:t>
            </w:r>
            <w:proofErr w:type="spellStart"/>
            <w:r w:rsidR="00E6733D"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72F64950" w14:textId="26693223" w:rsidR="00E6733D" w:rsidRPr="005D6922" w:rsidRDefault="008B30A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>④</w:t>
            </w:r>
            <w:r w:rsidR="00E6733D" w:rsidRPr="005D6922"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 xml:space="preserve">　　　　　</w:t>
            </w:r>
            <w:r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 xml:space="preserve"> </w:t>
            </w:r>
            <w:r w:rsidR="00E6733D" w:rsidRPr="005D6922"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 xml:space="preserve">　</w:t>
            </w:r>
            <w:proofErr w:type="spellStart"/>
            <w:r w:rsidR="00E6733D"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</w:tbl>
    <w:p w14:paraId="36C69ED5" w14:textId="77777777" w:rsidR="00E6733D" w:rsidRPr="005D6922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szCs w:val="18"/>
        </w:rPr>
      </w:pPr>
      <w:r w:rsidRPr="005D6922">
        <w:rPr>
          <w:rFonts w:ascii="ＭＳ 明朝" w:hAnsi="ＭＳ 明朝" w:cs="ＭＳ ゴシック" w:hint="eastAsia"/>
          <w:szCs w:val="18"/>
        </w:rPr>
        <w:t xml:space="preserve">　　</w:t>
      </w:r>
    </w:p>
    <w:p w14:paraId="7CC82C6A" w14:textId="77777777" w:rsidR="00E6733D" w:rsidRPr="005D6922" w:rsidRDefault="00E6733D" w:rsidP="00E6733D">
      <w:pPr>
        <w:spacing w:line="0" w:lineRule="atLeast"/>
        <w:ind w:leftChars="100" w:left="424" w:hangingChars="100" w:hanging="212"/>
        <w:rPr>
          <w:rFonts w:ascii="ＭＳ 明朝" w:hAnsi="ＭＳ 明朝" w:cs="ＭＳ ゴシック"/>
          <w:szCs w:val="18"/>
        </w:rPr>
      </w:pPr>
      <w:r w:rsidRPr="005D6922">
        <w:rPr>
          <w:rFonts w:ascii="ＭＳ 明朝" w:hAnsi="ＭＳ 明朝" w:cs="ＭＳ ゴシック" w:hint="eastAsia"/>
          <w:szCs w:val="18"/>
        </w:rPr>
        <w:t>【</w:t>
      </w:r>
      <w:proofErr w:type="spellStart"/>
      <w:r w:rsidRPr="005D6922">
        <w:rPr>
          <w:rFonts w:ascii="ＭＳ 明朝" w:hAnsi="ＭＳ 明朝" w:cs="ＭＳ ゴシック" w:hint="eastAsia"/>
          <w:szCs w:val="18"/>
        </w:rPr>
        <w:t>経費の内訳</w:t>
      </w:r>
      <w:proofErr w:type="spellEnd"/>
      <w:r w:rsidRPr="005D6922">
        <w:rPr>
          <w:rFonts w:ascii="ＭＳ 明朝" w:hAnsi="ＭＳ 明朝" w:cs="ＭＳ ゴシック" w:hint="eastAsia"/>
          <w:szCs w:val="18"/>
        </w:rPr>
        <w:t>】</w:t>
      </w:r>
    </w:p>
    <w:tbl>
      <w:tblPr>
        <w:tblStyle w:val="af0"/>
        <w:tblW w:w="0" w:type="auto"/>
        <w:tblInd w:w="706" w:type="dxa"/>
        <w:tblLook w:val="04A0" w:firstRow="1" w:lastRow="0" w:firstColumn="1" w:lastColumn="0" w:noHBand="0" w:noVBand="1"/>
      </w:tblPr>
      <w:tblGrid>
        <w:gridCol w:w="3227"/>
        <w:gridCol w:w="2441"/>
        <w:gridCol w:w="2441"/>
      </w:tblGrid>
      <w:tr w:rsidR="005D6922" w:rsidRPr="005D6922" w14:paraId="12BD691B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265CD2F3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5215723E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令和６年度</w:t>
            </w:r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1BCC96AF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令和９年度（見込み）</w:t>
            </w:r>
          </w:p>
        </w:tc>
      </w:tr>
      <w:tr w:rsidR="005D6922" w:rsidRPr="005D6922" w14:paraId="16D50FB8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0775E6C3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人件費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512271EC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 xml:space="preserve">　　　　　　　</w:t>
            </w: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31795595" w14:textId="77777777" w:rsidR="00E6733D" w:rsidRPr="005D6922" w:rsidRDefault="00E6733D" w:rsidP="00C82127">
            <w:pPr>
              <w:spacing w:line="0" w:lineRule="atLeast"/>
              <w:ind w:rightChars="100" w:right="212"/>
              <w:jc w:val="righ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  <w:tr w:rsidR="005D6922" w:rsidRPr="005D6922" w14:paraId="5A93B8DB" w14:textId="77777777" w:rsidTr="00C82127">
        <w:trPr>
          <w:trHeight w:val="397"/>
        </w:trPr>
        <w:tc>
          <w:tcPr>
            <w:tcW w:w="3227" w:type="dxa"/>
          </w:tcPr>
          <w:p w14:paraId="06C8D07A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燃油代（電気代</w:t>
            </w:r>
            <w:proofErr w:type="spellEnd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）</w:t>
            </w:r>
          </w:p>
        </w:tc>
        <w:tc>
          <w:tcPr>
            <w:tcW w:w="2441" w:type="dxa"/>
          </w:tcPr>
          <w:p w14:paraId="60F2887F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 xml:space="preserve">　　　　　　　</w:t>
            </w: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</w:tcPr>
          <w:p w14:paraId="536B6878" w14:textId="77777777" w:rsidR="00E6733D" w:rsidRPr="005D6922" w:rsidRDefault="00E6733D" w:rsidP="00C82127">
            <w:pPr>
              <w:spacing w:line="0" w:lineRule="atLeast"/>
              <w:ind w:rightChars="100" w:right="212"/>
              <w:jc w:val="righ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  <w:tr w:rsidR="005D6922" w:rsidRPr="005D6922" w14:paraId="3E86483E" w14:textId="77777777" w:rsidTr="00C82127">
        <w:trPr>
          <w:trHeight w:val="397"/>
        </w:trPr>
        <w:tc>
          <w:tcPr>
            <w:tcW w:w="3227" w:type="dxa"/>
          </w:tcPr>
          <w:p w14:paraId="70278DA9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漁具費（消耗品</w:t>
            </w:r>
            <w:proofErr w:type="spellEnd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）</w:t>
            </w:r>
          </w:p>
        </w:tc>
        <w:tc>
          <w:tcPr>
            <w:tcW w:w="2441" w:type="dxa"/>
          </w:tcPr>
          <w:p w14:paraId="38728002" w14:textId="77777777" w:rsidR="00E6733D" w:rsidRPr="005D6922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</w:tcPr>
          <w:p w14:paraId="1BA5B10F" w14:textId="77777777" w:rsidR="00E6733D" w:rsidRPr="005D6922" w:rsidRDefault="00E6733D" w:rsidP="008B30AD">
            <w:pPr>
              <w:spacing w:line="0" w:lineRule="atLeast"/>
              <w:ind w:firstLineChars="750" w:firstLine="1575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  <w:tr w:rsidR="005D6922" w:rsidRPr="005D6922" w14:paraId="3B843C25" w14:textId="77777777" w:rsidTr="00C82127">
        <w:trPr>
          <w:trHeight w:val="397"/>
        </w:trPr>
        <w:tc>
          <w:tcPr>
            <w:tcW w:w="3227" w:type="dxa"/>
            <w:tcBorders>
              <w:bottom w:val="single" w:sz="4" w:space="0" w:color="auto"/>
            </w:tcBorders>
          </w:tcPr>
          <w:p w14:paraId="408E4A6A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種苗代</w:t>
            </w:r>
            <w:proofErr w:type="spellEnd"/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DC9A0D2" w14:textId="77777777" w:rsidR="00E6733D" w:rsidRPr="005D6922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bottom w:val="single" w:sz="4" w:space="0" w:color="auto"/>
            </w:tcBorders>
          </w:tcPr>
          <w:p w14:paraId="2B2B69BD" w14:textId="77777777" w:rsidR="00E6733D" w:rsidRPr="005D6922" w:rsidRDefault="00E6733D" w:rsidP="008B30AD">
            <w:pPr>
              <w:spacing w:line="0" w:lineRule="atLeast"/>
              <w:ind w:firstLineChars="750" w:firstLine="1575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  <w:tr w:rsidR="005D6922" w:rsidRPr="005D6922" w14:paraId="0315940A" w14:textId="77777777" w:rsidTr="00C82127">
        <w:trPr>
          <w:trHeight w:val="397"/>
        </w:trPr>
        <w:tc>
          <w:tcPr>
            <w:tcW w:w="3227" w:type="dxa"/>
            <w:tcBorders>
              <w:bottom w:val="single" w:sz="12" w:space="0" w:color="auto"/>
            </w:tcBorders>
          </w:tcPr>
          <w:p w14:paraId="5B043207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餌代</w:t>
            </w:r>
            <w:proofErr w:type="spellEnd"/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4B002789" w14:textId="77777777" w:rsidR="00E6733D" w:rsidRPr="005D6922" w:rsidRDefault="00E6733D" w:rsidP="00C82127">
            <w:pPr>
              <w:spacing w:line="0" w:lineRule="atLeast"/>
              <w:ind w:firstLineChars="700" w:firstLine="1470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bottom w:val="single" w:sz="12" w:space="0" w:color="auto"/>
            </w:tcBorders>
          </w:tcPr>
          <w:p w14:paraId="5FF9894F" w14:textId="77777777" w:rsidR="00E6733D" w:rsidRPr="005D6922" w:rsidRDefault="00E6733D" w:rsidP="008B30AD">
            <w:pPr>
              <w:spacing w:line="0" w:lineRule="atLeast"/>
              <w:ind w:firstLineChars="750" w:firstLine="1575"/>
              <w:rPr>
                <w:rFonts w:ascii="ＭＳ 明朝" w:hAnsi="ＭＳ 明朝" w:cs="ＭＳ ゴシック"/>
                <w:kern w:val="0"/>
                <w:szCs w:val="20"/>
              </w:rPr>
            </w:pPr>
            <w:proofErr w:type="spellStart"/>
            <w:r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  <w:tr w:rsidR="005D6922" w:rsidRPr="005D6922" w14:paraId="3A8F89B6" w14:textId="77777777" w:rsidTr="00C82127">
        <w:trPr>
          <w:trHeight w:val="397"/>
        </w:trPr>
        <w:tc>
          <w:tcPr>
            <w:tcW w:w="3227" w:type="dxa"/>
            <w:tcBorders>
              <w:top w:val="single" w:sz="12" w:space="0" w:color="auto"/>
            </w:tcBorders>
          </w:tcPr>
          <w:p w14:paraId="6DDCEC2B" w14:textId="77777777" w:rsidR="00E6733D" w:rsidRPr="005D6922" w:rsidRDefault="00E6733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 w:rsidRPr="005D6922">
              <w:rPr>
                <w:rFonts w:ascii="ＭＳ 明朝" w:eastAsia="ＭＳ 明朝" w:hAnsi="ＭＳ 明朝" w:cs="ＭＳ 明朝" w:hint="eastAsia"/>
                <w:kern w:val="0"/>
                <w:szCs w:val="20"/>
              </w:rPr>
              <w:t>合計</w:t>
            </w:r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4F5D11BA" w14:textId="522296C1" w:rsidR="00E6733D" w:rsidRPr="005D6922" w:rsidRDefault="008B30A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>⑤</w:t>
            </w:r>
            <w:r w:rsidR="00E6733D" w:rsidRPr="005D6922"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 xml:space="preserve">　　　　　　</w:t>
            </w:r>
            <w:proofErr w:type="spellStart"/>
            <w:r w:rsidR="00E6733D"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  <w:tc>
          <w:tcPr>
            <w:tcW w:w="2441" w:type="dxa"/>
            <w:tcBorders>
              <w:top w:val="single" w:sz="12" w:space="0" w:color="auto"/>
            </w:tcBorders>
          </w:tcPr>
          <w:p w14:paraId="407DF0E6" w14:textId="7F70D35A" w:rsidR="00E6733D" w:rsidRPr="005D6922" w:rsidRDefault="008B30AD" w:rsidP="00C82127">
            <w:pPr>
              <w:spacing w:line="0" w:lineRule="atLeast"/>
              <w:rPr>
                <w:rFonts w:ascii="ＭＳ 明朝" w:hAnsi="ＭＳ 明朝" w:cs="ＭＳ ゴシック"/>
                <w:kern w:val="0"/>
                <w:szCs w:val="20"/>
              </w:rPr>
            </w:pPr>
            <w:r>
              <w:rPr>
                <w:rFonts w:asciiTheme="minorEastAsia" w:eastAsiaTheme="minorEastAsia" w:hAnsiTheme="minorEastAsia" w:cs="Cambria Math" w:hint="eastAsia"/>
                <w:kern w:val="0"/>
                <w:szCs w:val="20"/>
              </w:rPr>
              <w:t>⑥</w:t>
            </w:r>
            <w:r w:rsidR="00E6733D" w:rsidRPr="005D6922">
              <w:rPr>
                <w:rFonts w:ascii="ＭＳ 明朝" w:eastAsia="ＭＳ 明朝" w:hAnsi="ＭＳ 明朝" w:cs="ＭＳ 明朝" w:hint="eastAsia"/>
                <w:kern w:val="0"/>
                <w:szCs w:val="20"/>
              </w:rPr>
              <w:t xml:space="preserve">　　　　　　</w:t>
            </w:r>
            <w:r>
              <w:rPr>
                <w:rFonts w:ascii="ＭＳ 明朝" w:eastAsia="ＭＳ 明朝" w:hAnsi="ＭＳ 明朝" w:cs="ＭＳ 明朝" w:hint="eastAsia"/>
                <w:kern w:val="0"/>
                <w:szCs w:val="20"/>
              </w:rPr>
              <w:t xml:space="preserve"> </w:t>
            </w:r>
            <w:proofErr w:type="spellStart"/>
            <w:r w:rsidR="00E6733D" w:rsidRPr="005D6922">
              <w:rPr>
                <w:rFonts w:ascii="ＭＳ 明朝" w:hAnsi="ＭＳ 明朝" w:cs="ＭＳ ゴシック" w:hint="eastAsia"/>
                <w:kern w:val="0"/>
                <w:szCs w:val="20"/>
              </w:rPr>
              <w:t>千円</w:t>
            </w:r>
            <w:proofErr w:type="spellEnd"/>
          </w:p>
        </w:tc>
      </w:tr>
    </w:tbl>
    <w:p w14:paraId="1581F76A" w14:textId="2FA2E302" w:rsidR="007D0301" w:rsidRPr="005D6922" w:rsidRDefault="007D0301" w:rsidP="00E6733D">
      <w:pPr>
        <w:suppressAutoHyphens/>
        <w:wordWrap w:val="0"/>
        <w:snapToGrid w:val="0"/>
        <w:ind w:rightChars="51" w:right="108"/>
        <w:rPr>
          <w:lang w:eastAsia="ja-JP"/>
        </w:rPr>
      </w:pPr>
    </w:p>
    <w:p w14:paraId="104BA022" w14:textId="77777777" w:rsidR="00564604" w:rsidRPr="005D6922" w:rsidRDefault="00564604" w:rsidP="00E6733D">
      <w:pPr>
        <w:suppressAutoHyphens/>
        <w:wordWrap w:val="0"/>
        <w:snapToGrid w:val="0"/>
        <w:ind w:rightChars="51" w:right="108"/>
        <w:rPr>
          <w:lang w:eastAsia="ja-JP"/>
        </w:rPr>
      </w:pPr>
    </w:p>
    <w:p w14:paraId="35FD5E2C" w14:textId="77777777" w:rsidR="007D0301" w:rsidRPr="005D6922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（２）実績</w:t>
      </w:r>
    </w:p>
    <w:p w14:paraId="47A5E6BD" w14:textId="092E2694" w:rsidR="00B50DEF" w:rsidRPr="005D6922" w:rsidRDefault="00B50DEF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【水揚高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5D6922" w:rsidRPr="005D6922" w14:paraId="42C0B304" w14:textId="77777777" w:rsidTr="00C82127">
        <w:trPr>
          <w:trHeight w:val="306"/>
        </w:trPr>
        <w:tc>
          <w:tcPr>
            <w:tcW w:w="4509" w:type="dxa"/>
          </w:tcPr>
          <w:p w14:paraId="739E9E8C" w14:textId="77777777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27354EB5" w14:textId="48E4E4A7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B20610" w:rsidRPr="005D6922">
              <w:rPr>
                <w:rFonts w:hint="eastAsia"/>
                <w:spacing w:val="0"/>
                <w:lang w:eastAsia="ja-JP"/>
              </w:rPr>
              <w:t>７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43193452" w14:textId="2BD7CF44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64202F" w:rsidRPr="005D6922">
              <w:rPr>
                <w:rFonts w:hint="eastAsia"/>
                <w:spacing w:val="0"/>
                <w:lang w:eastAsia="ja-JP"/>
              </w:rPr>
              <w:t>８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38F8FAF7" w14:textId="7DD35F84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64202F" w:rsidRPr="005D6922">
              <w:rPr>
                <w:rFonts w:hint="eastAsia"/>
                <w:spacing w:val="0"/>
                <w:lang w:eastAsia="ja-JP"/>
              </w:rPr>
              <w:t>９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5D6922" w:rsidRPr="005D6922" w14:paraId="6F2BA4CF" w14:textId="77777777" w:rsidTr="00C82127">
        <w:trPr>
          <w:trHeight w:val="335"/>
        </w:trPr>
        <w:tc>
          <w:tcPr>
            <w:tcW w:w="4509" w:type="dxa"/>
          </w:tcPr>
          <w:p w14:paraId="75A07FC2" w14:textId="67E11D1B" w:rsidR="00B50DEF" w:rsidRPr="005D6922" w:rsidRDefault="00C53DD8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>
              <w:rPr>
                <w:rFonts w:hint="eastAsia"/>
                <w:spacing w:val="0"/>
                <w:lang w:eastAsia="ja-JP"/>
              </w:rPr>
              <w:t>⑦</w:t>
            </w:r>
            <w:r w:rsidR="00B50DEF"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64202F" w:rsidRPr="005D6922">
              <w:rPr>
                <w:rFonts w:hint="eastAsia"/>
                <w:spacing w:val="0"/>
                <w:lang w:eastAsia="ja-JP"/>
              </w:rPr>
              <w:t>水揚げ高</w:t>
            </w:r>
          </w:p>
          <w:p w14:paraId="2952377B" w14:textId="460EE16D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　　 （</w:t>
            </w:r>
            <w:r w:rsidR="0064202F" w:rsidRPr="005D6922">
              <w:rPr>
                <w:rFonts w:hint="eastAsia"/>
                <w:spacing w:val="0"/>
                <w:lang w:eastAsia="ja-JP"/>
              </w:rPr>
              <w:t>千円</w:t>
            </w:r>
            <w:r w:rsidRPr="005D6922">
              <w:rPr>
                <w:rFonts w:hint="eastAsia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522722DA" w14:textId="77777777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270F5BD" w14:textId="77777777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29026C2" w14:textId="77777777" w:rsidR="00B50DEF" w:rsidRPr="005D6922" w:rsidRDefault="00B50DE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59F01D58" w14:textId="77777777" w:rsidR="0064202F" w:rsidRPr="005D6922" w:rsidRDefault="0064202F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52006139" w14:textId="5D7B3012" w:rsidR="00B50DEF" w:rsidRPr="005D6922" w:rsidRDefault="004E5C67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5D6922">
        <w:rPr>
          <w:rFonts w:hint="eastAsia"/>
          <w:lang w:eastAsia="ja-JP"/>
        </w:rPr>
        <w:t>【</w:t>
      </w:r>
      <w:r w:rsidR="0064202F" w:rsidRPr="005D6922">
        <w:rPr>
          <w:rFonts w:hint="eastAsia"/>
          <w:lang w:eastAsia="ja-JP"/>
        </w:rPr>
        <w:t>経費の内訳</w:t>
      </w:r>
      <w:r w:rsidRPr="005D6922">
        <w:rPr>
          <w:rFonts w:hint="eastAsia"/>
          <w:lang w:eastAsia="ja-JP"/>
        </w:rPr>
        <w:t>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5D6922" w:rsidRPr="005D6922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5D6922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45FE32B2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0B35F2" w:rsidRPr="005D6922">
              <w:rPr>
                <w:rFonts w:hint="eastAsia"/>
                <w:spacing w:val="0"/>
                <w:lang w:eastAsia="ja-JP"/>
              </w:rPr>
              <w:t>７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1F8FD436" w14:textId="7A0837CB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0B35F2" w:rsidRPr="005D6922">
              <w:rPr>
                <w:rFonts w:hint="eastAsia"/>
                <w:spacing w:val="0"/>
                <w:lang w:eastAsia="ja-JP"/>
              </w:rPr>
              <w:t>８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6BCCE160" w14:textId="673DF525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0B35F2" w:rsidRPr="005D6922">
              <w:rPr>
                <w:rFonts w:hint="eastAsia"/>
                <w:spacing w:val="0"/>
                <w:lang w:eastAsia="ja-JP"/>
              </w:rPr>
              <w:t>９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5D6922" w:rsidRPr="005D6922" w14:paraId="6562E97F" w14:textId="77777777" w:rsidTr="00A93210">
        <w:trPr>
          <w:trHeight w:val="335"/>
        </w:trPr>
        <w:tc>
          <w:tcPr>
            <w:tcW w:w="4509" w:type="dxa"/>
          </w:tcPr>
          <w:p w14:paraId="758FF64E" w14:textId="62CEB5B3" w:rsidR="007D0301" w:rsidRPr="005D6922" w:rsidRDefault="000B35F2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人件費</w:t>
            </w:r>
          </w:p>
          <w:p w14:paraId="448CCC30" w14:textId="2988506C" w:rsidR="00ED5B9C" w:rsidRPr="005D6922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　　</w:t>
            </w:r>
            <w:r w:rsidR="00FB0F8E" w:rsidRPr="005D6922">
              <w:rPr>
                <w:rFonts w:hint="eastAsia"/>
                <w:spacing w:val="0"/>
                <w:lang w:eastAsia="ja-JP"/>
              </w:rPr>
              <w:t xml:space="preserve"> </w:t>
            </w:r>
            <w:r w:rsidRPr="005D6922">
              <w:rPr>
                <w:rFonts w:hint="eastAsia"/>
                <w:spacing w:val="0"/>
                <w:lang w:eastAsia="ja-JP"/>
              </w:rPr>
              <w:t>（</w:t>
            </w:r>
            <w:r w:rsidR="000B35F2" w:rsidRPr="005D6922">
              <w:rPr>
                <w:rFonts w:hint="eastAsia"/>
                <w:spacing w:val="0"/>
                <w:lang w:eastAsia="ja-JP"/>
              </w:rPr>
              <w:t>千円</w:t>
            </w:r>
            <w:r w:rsidRPr="005D6922">
              <w:rPr>
                <w:rFonts w:hint="eastAsia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66B6231B" w14:textId="4FA74399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46DB3CC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F979604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16127882" w14:textId="77777777" w:rsidTr="00A93210">
        <w:trPr>
          <w:trHeight w:val="335"/>
        </w:trPr>
        <w:tc>
          <w:tcPr>
            <w:tcW w:w="4509" w:type="dxa"/>
          </w:tcPr>
          <w:p w14:paraId="5914D981" w14:textId="43AB94E6" w:rsidR="007D0301" w:rsidRPr="005D6922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77397C" w:rsidRPr="005D6922">
              <w:rPr>
                <w:rFonts w:hint="eastAsia"/>
                <w:spacing w:val="0"/>
                <w:lang w:eastAsia="ja-JP"/>
              </w:rPr>
              <w:t xml:space="preserve">　燃油代</w:t>
            </w:r>
          </w:p>
          <w:p w14:paraId="1EA4A95F" w14:textId="029756B8" w:rsidR="00ED5B9C" w:rsidRPr="005D6922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77397C" w:rsidRPr="005D6922">
              <w:rPr>
                <w:rFonts w:hint="eastAsia"/>
                <w:spacing w:val="0"/>
                <w:lang w:eastAsia="ja-JP"/>
              </w:rPr>
              <w:t xml:space="preserve">　　　　　　　　　　 </w:t>
            </w:r>
            <w:r w:rsidRPr="005D6922">
              <w:rPr>
                <w:rFonts w:hint="eastAsia"/>
                <w:spacing w:val="0"/>
                <w:lang w:eastAsia="ja-JP"/>
              </w:rPr>
              <w:t xml:space="preserve">　　　　　</w:t>
            </w:r>
            <w:r w:rsidR="000B35F2" w:rsidRPr="005D6922">
              <w:rPr>
                <w:rFonts w:hint="eastAsia"/>
                <w:spacing w:val="0"/>
                <w:lang w:eastAsia="ja-JP"/>
              </w:rPr>
              <w:t>（千円</w:t>
            </w:r>
            <w:r w:rsidRPr="005D6922">
              <w:rPr>
                <w:rFonts w:hint="eastAsia"/>
                <w:spacing w:val="0"/>
                <w:lang w:eastAsia="ja-JP"/>
              </w:rPr>
              <w:t>）</w:t>
            </w:r>
          </w:p>
        </w:tc>
        <w:tc>
          <w:tcPr>
            <w:tcW w:w="1494" w:type="dxa"/>
            <w:vAlign w:val="center"/>
          </w:tcPr>
          <w:p w14:paraId="2B6EF4FB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AB8FB8D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05973D2C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51EED01C" w14:textId="77777777" w:rsidTr="00A93210">
        <w:trPr>
          <w:trHeight w:val="429"/>
        </w:trPr>
        <w:tc>
          <w:tcPr>
            <w:tcW w:w="4509" w:type="dxa"/>
          </w:tcPr>
          <w:p w14:paraId="4B4949F9" w14:textId="20BBBC9F" w:rsidR="0077397C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漁具費（消耗品）</w:t>
            </w:r>
          </w:p>
          <w:p w14:paraId="5DA5DD8E" w14:textId="55A7A0E9" w:rsidR="00ED5B9C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vAlign w:val="center"/>
          </w:tcPr>
          <w:p w14:paraId="66E09CDA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51EE4AF5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DBE8B32" w14:textId="77777777" w:rsidR="007D0301" w:rsidRPr="005D6922" w:rsidRDefault="007D0301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7E0ABE5B" w14:textId="77777777" w:rsidTr="00A93210">
        <w:trPr>
          <w:trHeight w:val="429"/>
        </w:trPr>
        <w:tc>
          <w:tcPr>
            <w:tcW w:w="4509" w:type="dxa"/>
          </w:tcPr>
          <w:p w14:paraId="682E34ED" w14:textId="4109CD2B" w:rsidR="0077397C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種苗代</w:t>
            </w:r>
          </w:p>
          <w:p w14:paraId="4D470027" w14:textId="4FB1624E" w:rsidR="0064202F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vAlign w:val="center"/>
          </w:tcPr>
          <w:p w14:paraId="37DDB53B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F7E62D6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EA293BE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4BD50B49" w14:textId="77777777" w:rsidTr="0064202F">
        <w:trPr>
          <w:trHeight w:val="429"/>
        </w:trPr>
        <w:tc>
          <w:tcPr>
            <w:tcW w:w="4509" w:type="dxa"/>
            <w:tcBorders>
              <w:bottom w:val="single" w:sz="12" w:space="0" w:color="auto"/>
            </w:tcBorders>
          </w:tcPr>
          <w:p w14:paraId="192863F6" w14:textId="3C3EDF60" w:rsidR="0077397C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餌代</w:t>
            </w:r>
          </w:p>
          <w:p w14:paraId="7D359D32" w14:textId="3D8F9A33" w:rsidR="0064202F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14:paraId="0CDC75FD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bottom w:val="single" w:sz="12" w:space="0" w:color="auto"/>
            </w:tcBorders>
            <w:vAlign w:val="center"/>
          </w:tcPr>
          <w:p w14:paraId="00A710E7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bottom w:val="single" w:sz="12" w:space="0" w:color="auto"/>
            </w:tcBorders>
            <w:vAlign w:val="center"/>
          </w:tcPr>
          <w:p w14:paraId="244024EB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774B9D68" w14:textId="77777777" w:rsidTr="0064202F">
        <w:trPr>
          <w:trHeight w:val="429"/>
        </w:trPr>
        <w:tc>
          <w:tcPr>
            <w:tcW w:w="4509" w:type="dxa"/>
            <w:tcBorders>
              <w:top w:val="single" w:sz="12" w:space="0" w:color="auto"/>
            </w:tcBorders>
          </w:tcPr>
          <w:p w14:paraId="2D3419D5" w14:textId="46C685A6" w:rsidR="0077397C" w:rsidRPr="005D6922" w:rsidRDefault="00C53DD8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>
              <w:rPr>
                <w:rFonts w:hint="eastAsia"/>
                <w:spacing w:val="0"/>
                <w:lang w:eastAsia="ja-JP"/>
              </w:rPr>
              <w:t>⑧</w:t>
            </w:r>
            <w:r w:rsidR="005B0120"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77397C" w:rsidRPr="005D6922">
              <w:rPr>
                <w:rFonts w:hint="eastAsia"/>
                <w:spacing w:val="0"/>
                <w:lang w:eastAsia="ja-JP"/>
              </w:rPr>
              <w:t>合計</w:t>
            </w:r>
          </w:p>
          <w:p w14:paraId="471ED28A" w14:textId="42CFD75F" w:rsidR="0064202F" w:rsidRPr="005D6922" w:rsidRDefault="0077397C" w:rsidP="0077397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　　　　　　　　　 　　　　　（千円）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14:paraId="047FC038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top w:val="single" w:sz="12" w:space="0" w:color="auto"/>
            </w:tcBorders>
            <w:vAlign w:val="center"/>
          </w:tcPr>
          <w:p w14:paraId="33FDCDC8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tcBorders>
              <w:top w:val="single" w:sz="12" w:space="0" w:color="auto"/>
            </w:tcBorders>
            <w:vAlign w:val="center"/>
          </w:tcPr>
          <w:p w14:paraId="2ACC364B" w14:textId="77777777" w:rsidR="0064202F" w:rsidRPr="005D6922" w:rsidRDefault="0064202F" w:rsidP="00A93210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51B29EEF" w14:textId="77777777" w:rsidR="007D0301" w:rsidRPr="005D6922" w:rsidRDefault="007D0301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 xml:space="preserve">　</w:t>
      </w:r>
    </w:p>
    <w:p w14:paraId="5DBDC8D3" w14:textId="5E5A23A9" w:rsidR="005B0120" w:rsidRPr="005D6922" w:rsidRDefault="005B0120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  <w:r w:rsidRPr="005D6922">
        <w:rPr>
          <w:rFonts w:hint="eastAsia"/>
          <w:spacing w:val="0"/>
          <w:lang w:eastAsia="ja-JP"/>
        </w:rPr>
        <w:t>【粗利率の改善率】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5D6922" w:rsidRPr="005D6922" w14:paraId="571D73BB" w14:textId="77777777" w:rsidTr="00C82127">
        <w:trPr>
          <w:trHeight w:val="306"/>
        </w:trPr>
        <w:tc>
          <w:tcPr>
            <w:tcW w:w="4509" w:type="dxa"/>
          </w:tcPr>
          <w:p w14:paraId="18D14721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2FA27B7B" w14:textId="7A8F88B2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5B0120" w:rsidRPr="005D6922">
              <w:rPr>
                <w:rFonts w:hint="eastAsia"/>
                <w:spacing w:val="0"/>
                <w:lang w:eastAsia="ja-JP"/>
              </w:rPr>
              <w:t>７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0767E3E5" w14:textId="2CC26904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5B0120" w:rsidRPr="005D6922">
              <w:rPr>
                <w:rFonts w:hint="eastAsia"/>
                <w:spacing w:val="0"/>
                <w:lang w:eastAsia="ja-JP"/>
              </w:rPr>
              <w:t>８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  <w:tc>
          <w:tcPr>
            <w:tcW w:w="1495" w:type="dxa"/>
          </w:tcPr>
          <w:p w14:paraId="379E833C" w14:textId="21CA8299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jc w:val="center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令和</w:t>
            </w:r>
            <w:r w:rsidR="005B0120" w:rsidRPr="005D6922">
              <w:rPr>
                <w:rFonts w:hint="eastAsia"/>
                <w:spacing w:val="0"/>
                <w:lang w:eastAsia="ja-JP"/>
              </w:rPr>
              <w:t>９</w:t>
            </w:r>
            <w:r w:rsidRPr="005D6922">
              <w:rPr>
                <w:rFonts w:hint="eastAsia"/>
                <w:spacing w:val="0"/>
                <w:lang w:eastAsia="ja-JP"/>
              </w:rPr>
              <w:t>年度</w:t>
            </w:r>
          </w:p>
        </w:tc>
      </w:tr>
      <w:tr w:rsidR="005D6922" w:rsidRPr="005D6922" w14:paraId="27C950AB" w14:textId="77777777" w:rsidTr="00C82127">
        <w:trPr>
          <w:trHeight w:val="335"/>
        </w:trPr>
        <w:tc>
          <w:tcPr>
            <w:tcW w:w="4509" w:type="dxa"/>
          </w:tcPr>
          <w:p w14:paraId="1FEDAC18" w14:textId="62284B53" w:rsidR="0064202F" w:rsidRPr="005D6922" w:rsidRDefault="00C53DD8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>
              <w:rPr>
                <w:rFonts w:hint="eastAsia"/>
                <w:spacing w:val="0"/>
                <w:lang w:eastAsia="ja-JP"/>
              </w:rPr>
              <w:t>⑨</w:t>
            </w:r>
            <w:r w:rsidR="0064202F"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DA79CF" w:rsidRPr="005D6922">
              <w:rPr>
                <w:rFonts w:hint="eastAsia"/>
                <w:spacing w:val="0"/>
                <w:lang w:eastAsia="ja-JP"/>
              </w:rPr>
              <w:t>粗利率（実績）</w:t>
            </w:r>
          </w:p>
          <w:p w14:paraId="7BEFE26B" w14:textId="241158E8" w:rsidR="0064202F" w:rsidRPr="005D6922" w:rsidRDefault="00834E0B" w:rsidP="00834E0B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100" w:firstLine="21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（</w:t>
            </w:r>
            <w:r w:rsidR="00C53DD8">
              <w:rPr>
                <w:rFonts w:hint="eastAsia"/>
                <w:spacing w:val="0"/>
                <w:lang w:eastAsia="ja-JP"/>
              </w:rPr>
              <w:t>⑦</w:t>
            </w:r>
            <w:r w:rsidRPr="005D6922">
              <w:rPr>
                <w:rFonts w:hint="eastAsia"/>
                <w:spacing w:val="0"/>
                <w:lang w:eastAsia="ja-JP"/>
              </w:rPr>
              <w:t>－</w:t>
            </w:r>
            <w:r w:rsidR="00C53DD8">
              <w:rPr>
                <w:rFonts w:hint="eastAsia"/>
                <w:spacing w:val="0"/>
                <w:lang w:eastAsia="ja-JP"/>
              </w:rPr>
              <w:t>⑧</w:t>
            </w:r>
            <w:r w:rsidRPr="005D6922">
              <w:rPr>
                <w:rFonts w:hint="eastAsia"/>
                <w:spacing w:val="0"/>
                <w:lang w:eastAsia="ja-JP"/>
              </w:rPr>
              <w:t>）/</w:t>
            </w:r>
            <w:r w:rsidR="005D67CE">
              <w:rPr>
                <w:rFonts w:hint="eastAsia"/>
                <w:spacing w:val="0"/>
                <w:lang w:eastAsia="ja-JP"/>
              </w:rPr>
              <w:t>⑦</w:t>
            </w:r>
            <w:r w:rsidRPr="005D6922">
              <w:rPr>
                <w:rFonts w:hint="eastAsia"/>
                <w:spacing w:val="0"/>
                <w:lang w:eastAsia="ja-JP"/>
              </w:rPr>
              <w:t xml:space="preserve">×１００　  　　　　</w:t>
            </w:r>
            <w:r w:rsidR="0064202F" w:rsidRPr="005D6922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  <w:vAlign w:val="center"/>
          </w:tcPr>
          <w:p w14:paraId="3CCE0A93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7786BDD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1CEDB8B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494DD066" w14:textId="77777777" w:rsidTr="00C82127">
        <w:trPr>
          <w:trHeight w:val="335"/>
        </w:trPr>
        <w:tc>
          <w:tcPr>
            <w:tcW w:w="4509" w:type="dxa"/>
          </w:tcPr>
          <w:p w14:paraId="71287C9F" w14:textId="37BD1D84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（Ｂ）</w:t>
            </w:r>
            <w:r w:rsidR="00660B47" w:rsidRPr="005D6922">
              <w:rPr>
                <w:rFonts w:hint="eastAsia"/>
                <w:spacing w:val="0"/>
                <w:lang w:eastAsia="ja-JP"/>
              </w:rPr>
              <w:t>粗利</w:t>
            </w:r>
            <w:r w:rsidRPr="005D6922">
              <w:rPr>
                <w:rFonts w:hint="eastAsia"/>
                <w:spacing w:val="0"/>
                <w:lang w:eastAsia="ja-JP"/>
              </w:rPr>
              <w:t>率の</w:t>
            </w:r>
            <w:r w:rsidR="00660B47" w:rsidRPr="005D6922">
              <w:rPr>
                <w:rFonts w:hint="eastAsia"/>
                <w:spacing w:val="0"/>
                <w:lang w:eastAsia="ja-JP"/>
              </w:rPr>
              <w:t>改善</w:t>
            </w:r>
            <w:r w:rsidRPr="005D6922">
              <w:rPr>
                <w:rFonts w:hint="eastAsia"/>
                <w:spacing w:val="0"/>
                <w:lang w:eastAsia="ja-JP"/>
              </w:rPr>
              <w:t>率</w:t>
            </w:r>
            <w:r w:rsidR="00C53DD8">
              <w:rPr>
                <w:rFonts w:hint="eastAsia"/>
                <w:spacing w:val="0"/>
                <w:lang w:eastAsia="ja-JP"/>
              </w:rPr>
              <w:t>の差</w:t>
            </w:r>
          </w:p>
          <w:p w14:paraId="3941CB0F" w14:textId="1C1EF9CC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</w:t>
            </w:r>
            <w:r w:rsidR="00C53DD8">
              <w:rPr>
                <w:rFonts w:hint="eastAsia"/>
                <w:spacing w:val="0"/>
                <w:lang w:eastAsia="ja-JP"/>
              </w:rPr>
              <w:t xml:space="preserve">　⑨</w:t>
            </w:r>
            <w:r w:rsidRPr="005D6922">
              <w:rPr>
                <w:rFonts w:hint="eastAsia"/>
                <w:spacing w:val="0"/>
                <w:lang w:eastAsia="ja-JP"/>
              </w:rPr>
              <w:t xml:space="preserve">－①　</w:t>
            </w:r>
            <w:r w:rsidR="00C53DD8">
              <w:rPr>
                <w:rFonts w:hint="eastAsia"/>
                <w:spacing w:val="0"/>
                <w:lang w:eastAsia="ja-JP"/>
              </w:rPr>
              <w:t xml:space="preserve">　　　　　　 </w:t>
            </w:r>
            <w:r w:rsidRPr="005D6922">
              <w:rPr>
                <w:rFonts w:hint="eastAsia"/>
                <w:spacing w:val="0"/>
                <w:lang w:eastAsia="ja-JP"/>
              </w:rPr>
              <w:t xml:space="preserve">　　　　　（％）</w:t>
            </w:r>
          </w:p>
        </w:tc>
        <w:tc>
          <w:tcPr>
            <w:tcW w:w="1494" w:type="dxa"/>
            <w:vAlign w:val="center"/>
          </w:tcPr>
          <w:p w14:paraId="2C17DC7C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2A725950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7FD92AD9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  <w:tr w:rsidR="005D6922" w:rsidRPr="005D6922" w14:paraId="32F19B6F" w14:textId="77777777" w:rsidTr="00C82127">
        <w:trPr>
          <w:trHeight w:val="429"/>
        </w:trPr>
        <w:tc>
          <w:tcPr>
            <w:tcW w:w="4509" w:type="dxa"/>
          </w:tcPr>
          <w:p w14:paraId="4940C5C7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4F02C46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5D6922">
              <w:rPr>
                <w:rFonts w:hint="eastAsia"/>
                <w:spacing w:val="0"/>
                <w:lang w:eastAsia="ja-JP"/>
              </w:rPr>
              <w:t xml:space="preserve">　　（Ｂ）/（Ａ）×１００　　　　　（％）</w:t>
            </w:r>
          </w:p>
        </w:tc>
        <w:tc>
          <w:tcPr>
            <w:tcW w:w="1494" w:type="dxa"/>
            <w:vAlign w:val="center"/>
          </w:tcPr>
          <w:p w14:paraId="1CDF5020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3E11952C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  <w:tc>
          <w:tcPr>
            <w:tcW w:w="1495" w:type="dxa"/>
            <w:vAlign w:val="center"/>
          </w:tcPr>
          <w:p w14:paraId="43947FA4" w14:textId="77777777" w:rsidR="0064202F" w:rsidRPr="005D6922" w:rsidRDefault="0064202F" w:rsidP="00C82127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rightChars="50" w:right="106"/>
              <w:jc w:val="right"/>
              <w:rPr>
                <w:spacing w:val="0"/>
                <w:lang w:eastAsia="ja-JP"/>
              </w:rPr>
            </w:pPr>
          </w:p>
        </w:tc>
      </w:tr>
    </w:tbl>
    <w:p w14:paraId="516E8AD7" w14:textId="77777777" w:rsidR="0064202F" w:rsidRPr="005D6922" w:rsidRDefault="0064202F" w:rsidP="007D030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461D3A0A" w14:textId="369D6CF8" w:rsidR="00DD2A3E" w:rsidRPr="005D6922" w:rsidRDefault="00DD2A3E" w:rsidP="00E179B0">
      <w:pPr>
        <w:rPr>
          <w:rFonts w:ascii="Century" w:hAnsi="Century" w:hint="eastAsia"/>
          <w:szCs w:val="22"/>
          <w:lang w:eastAsia="ja-JP"/>
        </w:rPr>
      </w:pPr>
    </w:p>
    <w:sectPr w:rsidR="00DD2A3E" w:rsidRPr="005D6922" w:rsidSect="00E179B0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479F4" w14:textId="77777777" w:rsidR="001F0C1C" w:rsidRDefault="001F0C1C">
      <w:r>
        <w:separator/>
      </w:r>
    </w:p>
  </w:endnote>
  <w:endnote w:type="continuationSeparator" w:id="0">
    <w:p w14:paraId="4D00A858" w14:textId="77777777" w:rsidR="001F0C1C" w:rsidRDefault="001F0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2F44" w14:textId="77777777" w:rsidR="001F0C1C" w:rsidRDefault="001F0C1C">
      <w:r>
        <w:separator/>
      </w:r>
    </w:p>
  </w:footnote>
  <w:footnote w:type="continuationSeparator" w:id="0">
    <w:p w14:paraId="5D788D7C" w14:textId="77777777" w:rsidR="001F0C1C" w:rsidRDefault="001F0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434E7"/>
    <w:multiLevelType w:val="hybridMultilevel"/>
    <w:tmpl w:val="B2EA2D44"/>
    <w:lvl w:ilvl="0" w:tplc="C8B6A70A">
      <w:start w:val="1"/>
      <w:numFmt w:val="decimalEnclosedCircle"/>
      <w:suff w:val="nothing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6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8" w15:restartNumberingAfterBreak="0">
    <w:nsid w:val="29211893"/>
    <w:multiLevelType w:val="hybridMultilevel"/>
    <w:tmpl w:val="69BA6BDA"/>
    <w:lvl w:ilvl="0" w:tplc="5978DB2A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0" w15:restartNumberingAfterBreak="0">
    <w:nsid w:val="2CDB076C"/>
    <w:multiLevelType w:val="hybridMultilevel"/>
    <w:tmpl w:val="A9243898"/>
    <w:lvl w:ilvl="0" w:tplc="AF526C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11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FC13A07"/>
    <w:multiLevelType w:val="hybridMultilevel"/>
    <w:tmpl w:val="56D24D56"/>
    <w:lvl w:ilvl="0" w:tplc="10001448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4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5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6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7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9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2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4" w15:restartNumberingAfterBreak="0">
    <w:nsid w:val="5AC34463"/>
    <w:multiLevelType w:val="hybridMultilevel"/>
    <w:tmpl w:val="7AEC552A"/>
    <w:lvl w:ilvl="0" w:tplc="E4C4DF2E">
      <w:start w:val="1"/>
      <w:numFmt w:val="decimalEnclosedCircle"/>
      <w:lvlText w:val="%1"/>
      <w:lvlJc w:val="left"/>
      <w:pPr>
        <w:ind w:left="8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8" w:hanging="440"/>
      </w:pPr>
    </w:lvl>
    <w:lvl w:ilvl="2" w:tplc="04090011" w:tentative="1">
      <w:start w:val="1"/>
      <w:numFmt w:val="decimalEnclosedCircle"/>
      <w:lvlText w:val="%3"/>
      <w:lvlJc w:val="left"/>
      <w:pPr>
        <w:ind w:left="1788" w:hanging="440"/>
      </w:pPr>
    </w:lvl>
    <w:lvl w:ilvl="3" w:tplc="0409000F" w:tentative="1">
      <w:start w:val="1"/>
      <w:numFmt w:val="decimal"/>
      <w:lvlText w:val="%4."/>
      <w:lvlJc w:val="left"/>
      <w:pPr>
        <w:ind w:left="2228" w:hanging="440"/>
      </w:pPr>
    </w:lvl>
    <w:lvl w:ilvl="4" w:tplc="04090017" w:tentative="1">
      <w:start w:val="1"/>
      <w:numFmt w:val="aiueoFullWidth"/>
      <w:lvlText w:val="(%5)"/>
      <w:lvlJc w:val="left"/>
      <w:pPr>
        <w:ind w:left="2668" w:hanging="440"/>
      </w:pPr>
    </w:lvl>
    <w:lvl w:ilvl="5" w:tplc="04090011" w:tentative="1">
      <w:start w:val="1"/>
      <w:numFmt w:val="decimalEnclosedCircle"/>
      <w:lvlText w:val="%6"/>
      <w:lvlJc w:val="left"/>
      <w:pPr>
        <w:ind w:left="3108" w:hanging="440"/>
      </w:pPr>
    </w:lvl>
    <w:lvl w:ilvl="6" w:tplc="0409000F" w:tentative="1">
      <w:start w:val="1"/>
      <w:numFmt w:val="decimal"/>
      <w:lvlText w:val="%7."/>
      <w:lvlJc w:val="left"/>
      <w:pPr>
        <w:ind w:left="3548" w:hanging="440"/>
      </w:pPr>
    </w:lvl>
    <w:lvl w:ilvl="7" w:tplc="04090017" w:tentative="1">
      <w:start w:val="1"/>
      <w:numFmt w:val="aiueoFullWidth"/>
      <w:lvlText w:val="(%8)"/>
      <w:lvlJc w:val="left"/>
      <w:pPr>
        <w:ind w:left="3988" w:hanging="440"/>
      </w:pPr>
    </w:lvl>
    <w:lvl w:ilvl="8" w:tplc="04090011" w:tentative="1">
      <w:start w:val="1"/>
      <w:numFmt w:val="decimalEnclosedCircle"/>
      <w:lvlText w:val="%9"/>
      <w:lvlJc w:val="left"/>
      <w:pPr>
        <w:ind w:left="4428" w:hanging="440"/>
      </w:pPr>
    </w:lvl>
  </w:abstractNum>
  <w:abstractNum w:abstractNumId="25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6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7" w15:restartNumberingAfterBreak="0">
    <w:nsid w:val="68FC4A8F"/>
    <w:multiLevelType w:val="hybridMultilevel"/>
    <w:tmpl w:val="1B04B4A8"/>
    <w:lvl w:ilvl="0" w:tplc="FFFFFFFF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FFFFFFFF">
      <w:start w:val="1"/>
      <w:numFmt w:val="aiueoFullWidth"/>
      <w:lvlText w:val="(%2)"/>
      <w:lvlJc w:val="left"/>
      <w:pPr>
        <w:ind w:left="882" w:hanging="440"/>
      </w:pPr>
    </w:lvl>
    <w:lvl w:ilvl="2" w:tplc="FFFFFFFF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1762" w:hanging="440"/>
      </w:pPr>
    </w:lvl>
    <w:lvl w:ilvl="4" w:tplc="FFFFFFFF" w:tentative="1">
      <w:start w:val="1"/>
      <w:numFmt w:val="aiueoFullWidth"/>
      <w:lvlText w:val="(%5)"/>
      <w:lvlJc w:val="left"/>
      <w:pPr>
        <w:ind w:left="2202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2" w:hanging="440"/>
      </w:pPr>
    </w:lvl>
    <w:lvl w:ilvl="6" w:tplc="FFFFFFFF" w:tentative="1">
      <w:start w:val="1"/>
      <w:numFmt w:val="decimal"/>
      <w:lvlText w:val="%7."/>
      <w:lvlJc w:val="left"/>
      <w:pPr>
        <w:ind w:left="3082" w:hanging="440"/>
      </w:pPr>
    </w:lvl>
    <w:lvl w:ilvl="7" w:tplc="FFFFFFFF" w:tentative="1">
      <w:start w:val="1"/>
      <w:numFmt w:val="aiueoFullWidth"/>
      <w:lvlText w:val="(%8)"/>
      <w:lvlJc w:val="left"/>
      <w:pPr>
        <w:ind w:left="3522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8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9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30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31" w15:restartNumberingAfterBreak="0">
    <w:nsid w:val="79243749"/>
    <w:multiLevelType w:val="hybridMultilevel"/>
    <w:tmpl w:val="521695AE"/>
    <w:lvl w:ilvl="0" w:tplc="A7A01984">
      <w:start w:val="1"/>
      <w:numFmt w:val="decimalEnclosedCircle"/>
      <w:lvlText w:val="%1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2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1"/>
  </w:num>
  <w:num w:numId="2" w16cid:durableId="1428691138">
    <w:abstractNumId w:val="26"/>
  </w:num>
  <w:num w:numId="3" w16cid:durableId="1289356039">
    <w:abstractNumId w:val="16"/>
  </w:num>
  <w:num w:numId="4" w16cid:durableId="511842251">
    <w:abstractNumId w:val="21"/>
  </w:num>
  <w:num w:numId="5" w16cid:durableId="668100503">
    <w:abstractNumId w:val="25"/>
  </w:num>
  <w:num w:numId="6" w16cid:durableId="577136141">
    <w:abstractNumId w:val="7"/>
  </w:num>
  <w:num w:numId="7" w16cid:durableId="1980652348">
    <w:abstractNumId w:val="14"/>
  </w:num>
  <w:num w:numId="8" w16cid:durableId="723021700">
    <w:abstractNumId w:val="23"/>
  </w:num>
  <w:num w:numId="9" w16cid:durableId="396130481">
    <w:abstractNumId w:val="13"/>
  </w:num>
  <w:num w:numId="10" w16cid:durableId="347294952">
    <w:abstractNumId w:val="17"/>
  </w:num>
  <w:num w:numId="11" w16cid:durableId="1515651233">
    <w:abstractNumId w:val="22"/>
  </w:num>
  <w:num w:numId="12" w16cid:durableId="1517424903">
    <w:abstractNumId w:val="32"/>
  </w:num>
  <w:num w:numId="13" w16cid:durableId="763569433">
    <w:abstractNumId w:val="20"/>
  </w:num>
  <w:num w:numId="14" w16cid:durableId="65079711">
    <w:abstractNumId w:val="4"/>
  </w:num>
  <w:num w:numId="15" w16cid:durableId="2012944745">
    <w:abstractNumId w:val="33"/>
  </w:num>
  <w:num w:numId="16" w16cid:durableId="811948357">
    <w:abstractNumId w:val="18"/>
  </w:num>
  <w:num w:numId="17" w16cid:durableId="1908567175">
    <w:abstractNumId w:val="11"/>
  </w:num>
  <w:num w:numId="18" w16cid:durableId="1442841296">
    <w:abstractNumId w:val="30"/>
  </w:num>
  <w:num w:numId="19" w16cid:durableId="107548224">
    <w:abstractNumId w:val="19"/>
  </w:num>
  <w:num w:numId="20" w16cid:durableId="1826509652">
    <w:abstractNumId w:val="6"/>
  </w:num>
  <w:num w:numId="21" w16cid:durableId="1629629708">
    <w:abstractNumId w:val="3"/>
  </w:num>
  <w:num w:numId="22" w16cid:durableId="1414013193">
    <w:abstractNumId w:val="29"/>
  </w:num>
  <w:num w:numId="23" w16cid:durableId="1368026995">
    <w:abstractNumId w:val="34"/>
  </w:num>
  <w:num w:numId="24" w16cid:durableId="1772046469">
    <w:abstractNumId w:val="28"/>
  </w:num>
  <w:num w:numId="25" w16cid:durableId="1714772762">
    <w:abstractNumId w:val="2"/>
  </w:num>
  <w:num w:numId="26" w16cid:durableId="1638100288">
    <w:abstractNumId w:val="15"/>
  </w:num>
  <w:num w:numId="27" w16cid:durableId="302274749">
    <w:abstractNumId w:val="9"/>
  </w:num>
  <w:num w:numId="28" w16cid:durableId="838428812">
    <w:abstractNumId w:val="5"/>
  </w:num>
  <w:num w:numId="29" w16cid:durableId="676808368">
    <w:abstractNumId w:val="12"/>
  </w:num>
  <w:num w:numId="30" w16cid:durableId="571544434">
    <w:abstractNumId w:val="0"/>
  </w:num>
  <w:num w:numId="31" w16cid:durableId="1914855402">
    <w:abstractNumId w:val="31"/>
  </w:num>
  <w:num w:numId="32" w16cid:durableId="1915776378">
    <w:abstractNumId w:val="8"/>
  </w:num>
  <w:num w:numId="33" w16cid:durableId="459153696">
    <w:abstractNumId w:val="24"/>
  </w:num>
  <w:num w:numId="34" w16cid:durableId="1269969968">
    <w:abstractNumId w:val="10"/>
  </w:num>
  <w:num w:numId="35" w16cid:durableId="44107602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revisionView w:markup="0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1FDC"/>
    <w:rsid w:val="00002849"/>
    <w:rsid w:val="00003BB1"/>
    <w:rsid w:val="00006D65"/>
    <w:rsid w:val="00007ED4"/>
    <w:rsid w:val="000112A1"/>
    <w:rsid w:val="00013185"/>
    <w:rsid w:val="000133D9"/>
    <w:rsid w:val="000153BC"/>
    <w:rsid w:val="00016BDA"/>
    <w:rsid w:val="00017AE8"/>
    <w:rsid w:val="00025D49"/>
    <w:rsid w:val="00026B77"/>
    <w:rsid w:val="00026C86"/>
    <w:rsid w:val="00027F03"/>
    <w:rsid w:val="00032263"/>
    <w:rsid w:val="000363C8"/>
    <w:rsid w:val="00037384"/>
    <w:rsid w:val="00042F33"/>
    <w:rsid w:val="00044B84"/>
    <w:rsid w:val="00044CF6"/>
    <w:rsid w:val="00045D81"/>
    <w:rsid w:val="0004743D"/>
    <w:rsid w:val="000508D3"/>
    <w:rsid w:val="00051CDD"/>
    <w:rsid w:val="0006013A"/>
    <w:rsid w:val="00061727"/>
    <w:rsid w:val="0006498F"/>
    <w:rsid w:val="00064A7B"/>
    <w:rsid w:val="00067071"/>
    <w:rsid w:val="000672A3"/>
    <w:rsid w:val="00073F12"/>
    <w:rsid w:val="00074B50"/>
    <w:rsid w:val="0008196F"/>
    <w:rsid w:val="00082731"/>
    <w:rsid w:val="00082847"/>
    <w:rsid w:val="00084554"/>
    <w:rsid w:val="000855C2"/>
    <w:rsid w:val="000859A9"/>
    <w:rsid w:val="00085CF9"/>
    <w:rsid w:val="0008689D"/>
    <w:rsid w:val="000917EA"/>
    <w:rsid w:val="0009301B"/>
    <w:rsid w:val="000957D7"/>
    <w:rsid w:val="000958B8"/>
    <w:rsid w:val="000A0055"/>
    <w:rsid w:val="000A112C"/>
    <w:rsid w:val="000A5005"/>
    <w:rsid w:val="000A71CD"/>
    <w:rsid w:val="000A7E6E"/>
    <w:rsid w:val="000B1585"/>
    <w:rsid w:val="000B35F2"/>
    <w:rsid w:val="000B3C72"/>
    <w:rsid w:val="000B6A18"/>
    <w:rsid w:val="000D053C"/>
    <w:rsid w:val="000D0732"/>
    <w:rsid w:val="000D23D1"/>
    <w:rsid w:val="000D2C3F"/>
    <w:rsid w:val="000D7157"/>
    <w:rsid w:val="000D731A"/>
    <w:rsid w:val="000E0B03"/>
    <w:rsid w:val="000E1324"/>
    <w:rsid w:val="000E166B"/>
    <w:rsid w:val="000E2114"/>
    <w:rsid w:val="000E4FE3"/>
    <w:rsid w:val="000E6F3E"/>
    <w:rsid w:val="000E7689"/>
    <w:rsid w:val="000F3D32"/>
    <w:rsid w:val="000F6C3B"/>
    <w:rsid w:val="00100184"/>
    <w:rsid w:val="00100951"/>
    <w:rsid w:val="00101F8C"/>
    <w:rsid w:val="001046BC"/>
    <w:rsid w:val="00110BA6"/>
    <w:rsid w:val="00116DD8"/>
    <w:rsid w:val="00121FD8"/>
    <w:rsid w:val="00124122"/>
    <w:rsid w:val="00131BB3"/>
    <w:rsid w:val="00132D81"/>
    <w:rsid w:val="00137D01"/>
    <w:rsid w:val="00144EB7"/>
    <w:rsid w:val="00146235"/>
    <w:rsid w:val="00146CA8"/>
    <w:rsid w:val="0014713C"/>
    <w:rsid w:val="00151E28"/>
    <w:rsid w:val="00152B62"/>
    <w:rsid w:val="00153724"/>
    <w:rsid w:val="00153F28"/>
    <w:rsid w:val="001549F7"/>
    <w:rsid w:val="0015513B"/>
    <w:rsid w:val="00155CDC"/>
    <w:rsid w:val="001560C0"/>
    <w:rsid w:val="0015623A"/>
    <w:rsid w:val="00160FC5"/>
    <w:rsid w:val="00163620"/>
    <w:rsid w:val="00164774"/>
    <w:rsid w:val="00165475"/>
    <w:rsid w:val="00165676"/>
    <w:rsid w:val="00166186"/>
    <w:rsid w:val="00166BCA"/>
    <w:rsid w:val="001673FE"/>
    <w:rsid w:val="001758CA"/>
    <w:rsid w:val="00176A7B"/>
    <w:rsid w:val="001802DF"/>
    <w:rsid w:val="001823B0"/>
    <w:rsid w:val="0018555C"/>
    <w:rsid w:val="0019011C"/>
    <w:rsid w:val="00190660"/>
    <w:rsid w:val="0019236E"/>
    <w:rsid w:val="0019299C"/>
    <w:rsid w:val="00196D3D"/>
    <w:rsid w:val="00197376"/>
    <w:rsid w:val="001A0308"/>
    <w:rsid w:val="001A2F2B"/>
    <w:rsid w:val="001A40EF"/>
    <w:rsid w:val="001A73FE"/>
    <w:rsid w:val="001B24E7"/>
    <w:rsid w:val="001B5721"/>
    <w:rsid w:val="001B73C0"/>
    <w:rsid w:val="001C0026"/>
    <w:rsid w:val="001C251D"/>
    <w:rsid w:val="001C454D"/>
    <w:rsid w:val="001C5A38"/>
    <w:rsid w:val="001C5FD3"/>
    <w:rsid w:val="001C6D42"/>
    <w:rsid w:val="001D1427"/>
    <w:rsid w:val="001D6BD4"/>
    <w:rsid w:val="001D779C"/>
    <w:rsid w:val="001E1C56"/>
    <w:rsid w:val="001E47CA"/>
    <w:rsid w:val="001E5D3F"/>
    <w:rsid w:val="001F011F"/>
    <w:rsid w:val="001F0C1C"/>
    <w:rsid w:val="001F550D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3717E"/>
    <w:rsid w:val="00242AC3"/>
    <w:rsid w:val="00246D8A"/>
    <w:rsid w:val="0025051E"/>
    <w:rsid w:val="002519F5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77F07"/>
    <w:rsid w:val="002836F6"/>
    <w:rsid w:val="00284715"/>
    <w:rsid w:val="00285FB9"/>
    <w:rsid w:val="00287CBC"/>
    <w:rsid w:val="002906E8"/>
    <w:rsid w:val="00291406"/>
    <w:rsid w:val="00296763"/>
    <w:rsid w:val="002A1A6F"/>
    <w:rsid w:val="002A4DDD"/>
    <w:rsid w:val="002A6656"/>
    <w:rsid w:val="002B32AE"/>
    <w:rsid w:val="002B35E7"/>
    <w:rsid w:val="002B4E4D"/>
    <w:rsid w:val="002B4E4E"/>
    <w:rsid w:val="002B5757"/>
    <w:rsid w:val="002B5E81"/>
    <w:rsid w:val="002C04B6"/>
    <w:rsid w:val="002C2181"/>
    <w:rsid w:val="002C34D4"/>
    <w:rsid w:val="002C37B0"/>
    <w:rsid w:val="002C3BC8"/>
    <w:rsid w:val="002C515B"/>
    <w:rsid w:val="002C7078"/>
    <w:rsid w:val="002C74B0"/>
    <w:rsid w:val="002D0099"/>
    <w:rsid w:val="002D264E"/>
    <w:rsid w:val="002D32C1"/>
    <w:rsid w:val="002D6E88"/>
    <w:rsid w:val="002E7591"/>
    <w:rsid w:val="002F08C5"/>
    <w:rsid w:val="002F20C4"/>
    <w:rsid w:val="002F4AEA"/>
    <w:rsid w:val="0030331E"/>
    <w:rsid w:val="00310D3B"/>
    <w:rsid w:val="00317434"/>
    <w:rsid w:val="00323FA8"/>
    <w:rsid w:val="00324E28"/>
    <w:rsid w:val="00327BFE"/>
    <w:rsid w:val="00327DB7"/>
    <w:rsid w:val="00331C4E"/>
    <w:rsid w:val="0033390A"/>
    <w:rsid w:val="003376B1"/>
    <w:rsid w:val="003407D3"/>
    <w:rsid w:val="0034431F"/>
    <w:rsid w:val="00346AC5"/>
    <w:rsid w:val="00346FED"/>
    <w:rsid w:val="003543D0"/>
    <w:rsid w:val="00354F47"/>
    <w:rsid w:val="00357FB1"/>
    <w:rsid w:val="00360C7B"/>
    <w:rsid w:val="00361A6B"/>
    <w:rsid w:val="0037138B"/>
    <w:rsid w:val="00375B49"/>
    <w:rsid w:val="00376913"/>
    <w:rsid w:val="00380496"/>
    <w:rsid w:val="0038194E"/>
    <w:rsid w:val="00383E58"/>
    <w:rsid w:val="0038417F"/>
    <w:rsid w:val="00384809"/>
    <w:rsid w:val="00391209"/>
    <w:rsid w:val="00394894"/>
    <w:rsid w:val="003955CD"/>
    <w:rsid w:val="0039577A"/>
    <w:rsid w:val="00395A0A"/>
    <w:rsid w:val="003A5F48"/>
    <w:rsid w:val="003A7149"/>
    <w:rsid w:val="003B0446"/>
    <w:rsid w:val="003B0B86"/>
    <w:rsid w:val="003B3427"/>
    <w:rsid w:val="003C65D4"/>
    <w:rsid w:val="003D2970"/>
    <w:rsid w:val="003D7D49"/>
    <w:rsid w:val="003E43AE"/>
    <w:rsid w:val="003F0047"/>
    <w:rsid w:val="003F4E6B"/>
    <w:rsid w:val="003F63A3"/>
    <w:rsid w:val="00400D83"/>
    <w:rsid w:val="00407F05"/>
    <w:rsid w:val="0041186E"/>
    <w:rsid w:val="00415015"/>
    <w:rsid w:val="00416507"/>
    <w:rsid w:val="00421218"/>
    <w:rsid w:val="004342EB"/>
    <w:rsid w:val="00435317"/>
    <w:rsid w:val="00436703"/>
    <w:rsid w:val="0043728F"/>
    <w:rsid w:val="00437FC8"/>
    <w:rsid w:val="004419FF"/>
    <w:rsid w:val="00442964"/>
    <w:rsid w:val="0044340B"/>
    <w:rsid w:val="00452F52"/>
    <w:rsid w:val="00453FAC"/>
    <w:rsid w:val="00454AA6"/>
    <w:rsid w:val="00460F82"/>
    <w:rsid w:val="00461A67"/>
    <w:rsid w:val="00462282"/>
    <w:rsid w:val="00462B46"/>
    <w:rsid w:val="0046487B"/>
    <w:rsid w:val="00472EEC"/>
    <w:rsid w:val="00484DB5"/>
    <w:rsid w:val="00485728"/>
    <w:rsid w:val="0049050E"/>
    <w:rsid w:val="004938BC"/>
    <w:rsid w:val="00493EC0"/>
    <w:rsid w:val="004A1296"/>
    <w:rsid w:val="004A225C"/>
    <w:rsid w:val="004B34A9"/>
    <w:rsid w:val="004B495A"/>
    <w:rsid w:val="004C1F48"/>
    <w:rsid w:val="004C33FC"/>
    <w:rsid w:val="004C6FB7"/>
    <w:rsid w:val="004D685D"/>
    <w:rsid w:val="004E0E3A"/>
    <w:rsid w:val="004E3F12"/>
    <w:rsid w:val="004E491E"/>
    <w:rsid w:val="004E591D"/>
    <w:rsid w:val="004E5C67"/>
    <w:rsid w:val="004E75E2"/>
    <w:rsid w:val="004F10D6"/>
    <w:rsid w:val="004F7356"/>
    <w:rsid w:val="00503E32"/>
    <w:rsid w:val="00505FAE"/>
    <w:rsid w:val="0051073C"/>
    <w:rsid w:val="00516962"/>
    <w:rsid w:val="00516EC1"/>
    <w:rsid w:val="00523C3A"/>
    <w:rsid w:val="00523D07"/>
    <w:rsid w:val="00524544"/>
    <w:rsid w:val="00525E92"/>
    <w:rsid w:val="005311A3"/>
    <w:rsid w:val="00532D7C"/>
    <w:rsid w:val="00533BCF"/>
    <w:rsid w:val="0053622B"/>
    <w:rsid w:val="0053714C"/>
    <w:rsid w:val="005372B3"/>
    <w:rsid w:val="00541A9F"/>
    <w:rsid w:val="00542561"/>
    <w:rsid w:val="00542A54"/>
    <w:rsid w:val="00542F07"/>
    <w:rsid w:val="005448F9"/>
    <w:rsid w:val="00545766"/>
    <w:rsid w:val="00547404"/>
    <w:rsid w:val="00550524"/>
    <w:rsid w:val="00550A0B"/>
    <w:rsid w:val="00554A58"/>
    <w:rsid w:val="005573B2"/>
    <w:rsid w:val="00561DDA"/>
    <w:rsid w:val="00564604"/>
    <w:rsid w:val="00565843"/>
    <w:rsid w:val="00575181"/>
    <w:rsid w:val="00582154"/>
    <w:rsid w:val="00582262"/>
    <w:rsid w:val="00583646"/>
    <w:rsid w:val="00586755"/>
    <w:rsid w:val="005868B4"/>
    <w:rsid w:val="005916F1"/>
    <w:rsid w:val="00592ABC"/>
    <w:rsid w:val="00593E9C"/>
    <w:rsid w:val="0059468C"/>
    <w:rsid w:val="00595017"/>
    <w:rsid w:val="00595FF7"/>
    <w:rsid w:val="005A025B"/>
    <w:rsid w:val="005A174F"/>
    <w:rsid w:val="005A365E"/>
    <w:rsid w:val="005A533B"/>
    <w:rsid w:val="005A5799"/>
    <w:rsid w:val="005A6D4A"/>
    <w:rsid w:val="005B0120"/>
    <w:rsid w:val="005B24B1"/>
    <w:rsid w:val="005B2DF6"/>
    <w:rsid w:val="005B5671"/>
    <w:rsid w:val="005B59A6"/>
    <w:rsid w:val="005B7A84"/>
    <w:rsid w:val="005C6292"/>
    <w:rsid w:val="005C6CF0"/>
    <w:rsid w:val="005C7F5A"/>
    <w:rsid w:val="005D106B"/>
    <w:rsid w:val="005D18FB"/>
    <w:rsid w:val="005D1FBA"/>
    <w:rsid w:val="005D47D4"/>
    <w:rsid w:val="005D52B3"/>
    <w:rsid w:val="005D67CE"/>
    <w:rsid w:val="005D67F8"/>
    <w:rsid w:val="005D6922"/>
    <w:rsid w:val="005E0972"/>
    <w:rsid w:val="005E0EF4"/>
    <w:rsid w:val="005E6C04"/>
    <w:rsid w:val="005F19FD"/>
    <w:rsid w:val="005F700D"/>
    <w:rsid w:val="00610EEF"/>
    <w:rsid w:val="00611E90"/>
    <w:rsid w:val="006131F5"/>
    <w:rsid w:val="00613E1D"/>
    <w:rsid w:val="006164BE"/>
    <w:rsid w:val="00616F9B"/>
    <w:rsid w:val="00622E5E"/>
    <w:rsid w:val="0062367F"/>
    <w:rsid w:val="00626D0A"/>
    <w:rsid w:val="00632117"/>
    <w:rsid w:val="00632EF9"/>
    <w:rsid w:val="006331E4"/>
    <w:rsid w:val="0064202F"/>
    <w:rsid w:val="00652D38"/>
    <w:rsid w:val="00653027"/>
    <w:rsid w:val="00653AFD"/>
    <w:rsid w:val="00654011"/>
    <w:rsid w:val="00655C43"/>
    <w:rsid w:val="00660B0E"/>
    <w:rsid w:val="00660B47"/>
    <w:rsid w:val="0066286D"/>
    <w:rsid w:val="0067004B"/>
    <w:rsid w:val="00673061"/>
    <w:rsid w:val="00674456"/>
    <w:rsid w:val="0067698D"/>
    <w:rsid w:val="00680FB0"/>
    <w:rsid w:val="00683072"/>
    <w:rsid w:val="006857B2"/>
    <w:rsid w:val="006864A1"/>
    <w:rsid w:val="006918A0"/>
    <w:rsid w:val="00691EEA"/>
    <w:rsid w:val="00692104"/>
    <w:rsid w:val="006A0A51"/>
    <w:rsid w:val="006A35BA"/>
    <w:rsid w:val="006A3B09"/>
    <w:rsid w:val="006A4E07"/>
    <w:rsid w:val="006A5C79"/>
    <w:rsid w:val="006B113C"/>
    <w:rsid w:val="006B213F"/>
    <w:rsid w:val="006B2516"/>
    <w:rsid w:val="006B2A9E"/>
    <w:rsid w:val="006B584A"/>
    <w:rsid w:val="006B68E5"/>
    <w:rsid w:val="006C0349"/>
    <w:rsid w:val="006C4558"/>
    <w:rsid w:val="006C692A"/>
    <w:rsid w:val="006C73F6"/>
    <w:rsid w:val="006D0E29"/>
    <w:rsid w:val="006D26AB"/>
    <w:rsid w:val="006D3862"/>
    <w:rsid w:val="006D5B2D"/>
    <w:rsid w:val="006E4DC4"/>
    <w:rsid w:val="006E5945"/>
    <w:rsid w:val="006E6C9E"/>
    <w:rsid w:val="006E77F2"/>
    <w:rsid w:val="006F2ACA"/>
    <w:rsid w:val="006F366C"/>
    <w:rsid w:val="006F4822"/>
    <w:rsid w:val="006F72A9"/>
    <w:rsid w:val="006F7E27"/>
    <w:rsid w:val="00700391"/>
    <w:rsid w:val="00700D84"/>
    <w:rsid w:val="00703668"/>
    <w:rsid w:val="0070563A"/>
    <w:rsid w:val="0071024F"/>
    <w:rsid w:val="007102EE"/>
    <w:rsid w:val="007148B2"/>
    <w:rsid w:val="00724772"/>
    <w:rsid w:val="007320D1"/>
    <w:rsid w:val="00732B3D"/>
    <w:rsid w:val="00732CDC"/>
    <w:rsid w:val="00740348"/>
    <w:rsid w:val="00746DA9"/>
    <w:rsid w:val="00753342"/>
    <w:rsid w:val="007548C9"/>
    <w:rsid w:val="0075504F"/>
    <w:rsid w:val="00761FFA"/>
    <w:rsid w:val="0076224E"/>
    <w:rsid w:val="00763119"/>
    <w:rsid w:val="00764626"/>
    <w:rsid w:val="0076644E"/>
    <w:rsid w:val="007733D2"/>
    <w:rsid w:val="007734D4"/>
    <w:rsid w:val="0077397C"/>
    <w:rsid w:val="007758E9"/>
    <w:rsid w:val="0077593E"/>
    <w:rsid w:val="00780963"/>
    <w:rsid w:val="00780AAA"/>
    <w:rsid w:val="00780D19"/>
    <w:rsid w:val="00790E72"/>
    <w:rsid w:val="007912E6"/>
    <w:rsid w:val="007A4486"/>
    <w:rsid w:val="007A624E"/>
    <w:rsid w:val="007B2DFE"/>
    <w:rsid w:val="007B6507"/>
    <w:rsid w:val="007B7F83"/>
    <w:rsid w:val="007C12AF"/>
    <w:rsid w:val="007C3CAA"/>
    <w:rsid w:val="007C4C39"/>
    <w:rsid w:val="007C61BD"/>
    <w:rsid w:val="007C6794"/>
    <w:rsid w:val="007C7B3C"/>
    <w:rsid w:val="007D0289"/>
    <w:rsid w:val="007D0301"/>
    <w:rsid w:val="007D099E"/>
    <w:rsid w:val="007D389B"/>
    <w:rsid w:val="007D5A78"/>
    <w:rsid w:val="007D6F51"/>
    <w:rsid w:val="007E1DBF"/>
    <w:rsid w:val="007E238E"/>
    <w:rsid w:val="007E2DAE"/>
    <w:rsid w:val="007E2F54"/>
    <w:rsid w:val="007E5A01"/>
    <w:rsid w:val="007E74C0"/>
    <w:rsid w:val="007F0C16"/>
    <w:rsid w:val="007F17FA"/>
    <w:rsid w:val="007F72DA"/>
    <w:rsid w:val="007F746B"/>
    <w:rsid w:val="00800056"/>
    <w:rsid w:val="008024CF"/>
    <w:rsid w:val="00803108"/>
    <w:rsid w:val="00803E4B"/>
    <w:rsid w:val="008136DC"/>
    <w:rsid w:val="0081492D"/>
    <w:rsid w:val="0081613B"/>
    <w:rsid w:val="00816BF2"/>
    <w:rsid w:val="00821FA8"/>
    <w:rsid w:val="00830275"/>
    <w:rsid w:val="00830A8D"/>
    <w:rsid w:val="008311AF"/>
    <w:rsid w:val="00834E0B"/>
    <w:rsid w:val="00834FE9"/>
    <w:rsid w:val="00835982"/>
    <w:rsid w:val="00837098"/>
    <w:rsid w:val="008373B8"/>
    <w:rsid w:val="0084178A"/>
    <w:rsid w:val="00842864"/>
    <w:rsid w:val="00843384"/>
    <w:rsid w:val="008458BD"/>
    <w:rsid w:val="0084673F"/>
    <w:rsid w:val="00850009"/>
    <w:rsid w:val="0085645B"/>
    <w:rsid w:val="0086089A"/>
    <w:rsid w:val="00862050"/>
    <w:rsid w:val="0086471E"/>
    <w:rsid w:val="008652B2"/>
    <w:rsid w:val="008667B1"/>
    <w:rsid w:val="00866810"/>
    <w:rsid w:val="00870CC4"/>
    <w:rsid w:val="0087198A"/>
    <w:rsid w:val="008734AA"/>
    <w:rsid w:val="0087773F"/>
    <w:rsid w:val="00880FB8"/>
    <w:rsid w:val="00884F04"/>
    <w:rsid w:val="0089096C"/>
    <w:rsid w:val="00891E5A"/>
    <w:rsid w:val="0089395F"/>
    <w:rsid w:val="00894C14"/>
    <w:rsid w:val="008959D5"/>
    <w:rsid w:val="008A00A1"/>
    <w:rsid w:val="008A3C2F"/>
    <w:rsid w:val="008A6F2D"/>
    <w:rsid w:val="008B30AD"/>
    <w:rsid w:val="008C2CC2"/>
    <w:rsid w:val="008C5775"/>
    <w:rsid w:val="008C6979"/>
    <w:rsid w:val="008C7A7A"/>
    <w:rsid w:val="008D366E"/>
    <w:rsid w:val="008D4EF5"/>
    <w:rsid w:val="008D51FE"/>
    <w:rsid w:val="008D6EC9"/>
    <w:rsid w:val="008D746C"/>
    <w:rsid w:val="008E25CC"/>
    <w:rsid w:val="008E6EFF"/>
    <w:rsid w:val="008F0CC3"/>
    <w:rsid w:val="008F1E09"/>
    <w:rsid w:val="008F4F9A"/>
    <w:rsid w:val="008F5566"/>
    <w:rsid w:val="008F6805"/>
    <w:rsid w:val="008F720B"/>
    <w:rsid w:val="008F7D0A"/>
    <w:rsid w:val="00901884"/>
    <w:rsid w:val="009022D2"/>
    <w:rsid w:val="009022FC"/>
    <w:rsid w:val="00903966"/>
    <w:rsid w:val="009100FC"/>
    <w:rsid w:val="009128D1"/>
    <w:rsid w:val="0091291B"/>
    <w:rsid w:val="009213D4"/>
    <w:rsid w:val="00923407"/>
    <w:rsid w:val="009240DB"/>
    <w:rsid w:val="00926E70"/>
    <w:rsid w:val="00931EC6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2FEC"/>
    <w:rsid w:val="00965863"/>
    <w:rsid w:val="00967D07"/>
    <w:rsid w:val="00970482"/>
    <w:rsid w:val="009711F3"/>
    <w:rsid w:val="009743F8"/>
    <w:rsid w:val="0098363F"/>
    <w:rsid w:val="009851B4"/>
    <w:rsid w:val="00987B5B"/>
    <w:rsid w:val="00987E5E"/>
    <w:rsid w:val="0099187F"/>
    <w:rsid w:val="00991B0F"/>
    <w:rsid w:val="009933B1"/>
    <w:rsid w:val="00994705"/>
    <w:rsid w:val="009963BC"/>
    <w:rsid w:val="009973F0"/>
    <w:rsid w:val="0099799D"/>
    <w:rsid w:val="009A050F"/>
    <w:rsid w:val="009B10F2"/>
    <w:rsid w:val="009B4284"/>
    <w:rsid w:val="009B4B75"/>
    <w:rsid w:val="009B4DF7"/>
    <w:rsid w:val="009B5587"/>
    <w:rsid w:val="009B58ED"/>
    <w:rsid w:val="009B7C54"/>
    <w:rsid w:val="009B7FAA"/>
    <w:rsid w:val="009C18D5"/>
    <w:rsid w:val="009C2327"/>
    <w:rsid w:val="009C3F6A"/>
    <w:rsid w:val="009D01AF"/>
    <w:rsid w:val="009D0A8C"/>
    <w:rsid w:val="009D153E"/>
    <w:rsid w:val="009D2809"/>
    <w:rsid w:val="009D7902"/>
    <w:rsid w:val="009D79CE"/>
    <w:rsid w:val="009E1F15"/>
    <w:rsid w:val="009E25A0"/>
    <w:rsid w:val="009E3A66"/>
    <w:rsid w:val="009E4EF1"/>
    <w:rsid w:val="009E6AE8"/>
    <w:rsid w:val="009E743A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29A"/>
    <w:rsid w:val="00A23F63"/>
    <w:rsid w:val="00A24790"/>
    <w:rsid w:val="00A25AAC"/>
    <w:rsid w:val="00A37154"/>
    <w:rsid w:val="00A42EBF"/>
    <w:rsid w:val="00A43B5E"/>
    <w:rsid w:val="00A4457E"/>
    <w:rsid w:val="00A45734"/>
    <w:rsid w:val="00A45B01"/>
    <w:rsid w:val="00A46185"/>
    <w:rsid w:val="00A46D08"/>
    <w:rsid w:val="00A4747D"/>
    <w:rsid w:val="00A51049"/>
    <w:rsid w:val="00A54D9E"/>
    <w:rsid w:val="00A5515F"/>
    <w:rsid w:val="00A6120E"/>
    <w:rsid w:val="00A6240A"/>
    <w:rsid w:val="00A70521"/>
    <w:rsid w:val="00A70E51"/>
    <w:rsid w:val="00A7201D"/>
    <w:rsid w:val="00A762D3"/>
    <w:rsid w:val="00A90A8C"/>
    <w:rsid w:val="00A93210"/>
    <w:rsid w:val="00AA1842"/>
    <w:rsid w:val="00AA1B4C"/>
    <w:rsid w:val="00AA1F93"/>
    <w:rsid w:val="00AA3C00"/>
    <w:rsid w:val="00AA60BB"/>
    <w:rsid w:val="00AA61CF"/>
    <w:rsid w:val="00AB42BE"/>
    <w:rsid w:val="00AB4B8E"/>
    <w:rsid w:val="00AB4E87"/>
    <w:rsid w:val="00AB6BE0"/>
    <w:rsid w:val="00AC0EC1"/>
    <w:rsid w:val="00AC174A"/>
    <w:rsid w:val="00AD1E97"/>
    <w:rsid w:val="00AD3862"/>
    <w:rsid w:val="00AD551D"/>
    <w:rsid w:val="00AD686E"/>
    <w:rsid w:val="00AE0C7D"/>
    <w:rsid w:val="00AE4DB5"/>
    <w:rsid w:val="00AE6C26"/>
    <w:rsid w:val="00AE7508"/>
    <w:rsid w:val="00AF1780"/>
    <w:rsid w:val="00AF486E"/>
    <w:rsid w:val="00B04140"/>
    <w:rsid w:val="00B07AE6"/>
    <w:rsid w:val="00B10F99"/>
    <w:rsid w:val="00B114A0"/>
    <w:rsid w:val="00B12702"/>
    <w:rsid w:val="00B15351"/>
    <w:rsid w:val="00B20610"/>
    <w:rsid w:val="00B22FCC"/>
    <w:rsid w:val="00B24E13"/>
    <w:rsid w:val="00B2656F"/>
    <w:rsid w:val="00B26F25"/>
    <w:rsid w:val="00B31AEE"/>
    <w:rsid w:val="00B33775"/>
    <w:rsid w:val="00B34721"/>
    <w:rsid w:val="00B4176E"/>
    <w:rsid w:val="00B42B54"/>
    <w:rsid w:val="00B440B2"/>
    <w:rsid w:val="00B50DEF"/>
    <w:rsid w:val="00B51594"/>
    <w:rsid w:val="00B55048"/>
    <w:rsid w:val="00B56DD5"/>
    <w:rsid w:val="00B63B3A"/>
    <w:rsid w:val="00B6520D"/>
    <w:rsid w:val="00B65612"/>
    <w:rsid w:val="00B66046"/>
    <w:rsid w:val="00B73CD1"/>
    <w:rsid w:val="00B762CE"/>
    <w:rsid w:val="00B76BC5"/>
    <w:rsid w:val="00B81918"/>
    <w:rsid w:val="00B82039"/>
    <w:rsid w:val="00B82DB9"/>
    <w:rsid w:val="00B857D9"/>
    <w:rsid w:val="00B91ADF"/>
    <w:rsid w:val="00B96F55"/>
    <w:rsid w:val="00B9783C"/>
    <w:rsid w:val="00BA057F"/>
    <w:rsid w:val="00BA6687"/>
    <w:rsid w:val="00BA6E8A"/>
    <w:rsid w:val="00BB49AC"/>
    <w:rsid w:val="00BB6212"/>
    <w:rsid w:val="00BC4952"/>
    <w:rsid w:val="00BD022F"/>
    <w:rsid w:val="00BD05C8"/>
    <w:rsid w:val="00BD1EC4"/>
    <w:rsid w:val="00BD270F"/>
    <w:rsid w:val="00BD275B"/>
    <w:rsid w:val="00BD384E"/>
    <w:rsid w:val="00BD5B5F"/>
    <w:rsid w:val="00BD6428"/>
    <w:rsid w:val="00BE601F"/>
    <w:rsid w:val="00BE7267"/>
    <w:rsid w:val="00BF3DB7"/>
    <w:rsid w:val="00BF5DDE"/>
    <w:rsid w:val="00BF6592"/>
    <w:rsid w:val="00C025F0"/>
    <w:rsid w:val="00C03990"/>
    <w:rsid w:val="00C03C25"/>
    <w:rsid w:val="00C055A2"/>
    <w:rsid w:val="00C10FDC"/>
    <w:rsid w:val="00C165B0"/>
    <w:rsid w:val="00C1762E"/>
    <w:rsid w:val="00C22A3D"/>
    <w:rsid w:val="00C2309D"/>
    <w:rsid w:val="00C237D6"/>
    <w:rsid w:val="00C249DF"/>
    <w:rsid w:val="00C26E00"/>
    <w:rsid w:val="00C26F7D"/>
    <w:rsid w:val="00C30EA1"/>
    <w:rsid w:val="00C37301"/>
    <w:rsid w:val="00C412CA"/>
    <w:rsid w:val="00C4158C"/>
    <w:rsid w:val="00C50344"/>
    <w:rsid w:val="00C50DF4"/>
    <w:rsid w:val="00C53DD8"/>
    <w:rsid w:val="00C542EF"/>
    <w:rsid w:val="00C56042"/>
    <w:rsid w:val="00C61030"/>
    <w:rsid w:val="00C6277C"/>
    <w:rsid w:val="00C648BC"/>
    <w:rsid w:val="00C64C66"/>
    <w:rsid w:val="00C66BC7"/>
    <w:rsid w:val="00C67072"/>
    <w:rsid w:val="00C670DC"/>
    <w:rsid w:val="00C761ED"/>
    <w:rsid w:val="00C806D0"/>
    <w:rsid w:val="00C82188"/>
    <w:rsid w:val="00C82B4E"/>
    <w:rsid w:val="00C8691B"/>
    <w:rsid w:val="00C9118A"/>
    <w:rsid w:val="00C95BC5"/>
    <w:rsid w:val="00C95C18"/>
    <w:rsid w:val="00CA7308"/>
    <w:rsid w:val="00CA7D41"/>
    <w:rsid w:val="00CA7FF4"/>
    <w:rsid w:val="00CB12BF"/>
    <w:rsid w:val="00CB7079"/>
    <w:rsid w:val="00CB7555"/>
    <w:rsid w:val="00CC0F7A"/>
    <w:rsid w:val="00CC1B1F"/>
    <w:rsid w:val="00CC2CF6"/>
    <w:rsid w:val="00CC420B"/>
    <w:rsid w:val="00CC6E46"/>
    <w:rsid w:val="00CD2290"/>
    <w:rsid w:val="00CD566E"/>
    <w:rsid w:val="00CE0575"/>
    <w:rsid w:val="00CE45D7"/>
    <w:rsid w:val="00CE5CD1"/>
    <w:rsid w:val="00CE73E5"/>
    <w:rsid w:val="00CF47A3"/>
    <w:rsid w:val="00D05329"/>
    <w:rsid w:val="00D06B72"/>
    <w:rsid w:val="00D06F7A"/>
    <w:rsid w:val="00D10358"/>
    <w:rsid w:val="00D15492"/>
    <w:rsid w:val="00D15E2E"/>
    <w:rsid w:val="00D20022"/>
    <w:rsid w:val="00D20C97"/>
    <w:rsid w:val="00D21E3A"/>
    <w:rsid w:val="00D2249F"/>
    <w:rsid w:val="00D22E79"/>
    <w:rsid w:val="00D23DCA"/>
    <w:rsid w:val="00D262DB"/>
    <w:rsid w:val="00D26768"/>
    <w:rsid w:val="00D27AE4"/>
    <w:rsid w:val="00D30334"/>
    <w:rsid w:val="00D32FEB"/>
    <w:rsid w:val="00D346AF"/>
    <w:rsid w:val="00D41389"/>
    <w:rsid w:val="00D41C3A"/>
    <w:rsid w:val="00D44A9E"/>
    <w:rsid w:val="00D51954"/>
    <w:rsid w:val="00D53E14"/>
    <w:rsid w:val="00D5454D"/>
    <w:rsid w:val="00D56022"/>
    <w:rsid w:val="00D61C2B"/>
    <w:rsid w:val="00D64756"/>
    <w:rsid w:val="00D64D46"/>
    <w:rsid w:val="00D6564A"/>
    <w:rsid w:val="00D6706F"/>
    <w:rsid w:val="00D679EE"/>
    <w:rsid w:val="00D720A1"/>
    <w:rsid w:val="00D7291D"/>
    <w:rsid w:val="00D743F2"/>
    <w:rsid w:val="00D7575F"/>
    <w:rsid w:val="00D77E3E"/>
    <w:rsid w:val="00D81835"/>
    <w:rsid w:val="00D81E16"/>
    <w:rsid w:val="00D835E9"/>
    <w:rsid w:val="00D8594F"/>
    <w:rsid w:val="00D85CCC"/>
    <w:rsid w:val="00D873E6"/>
    <w:rsid w:val="00D97C4D"/>
    <w:rsid w:val="00DA1645"/>
    <w:rsid w:val="00DA1AFD"/>
    <w:rsid w:val="00DA1B80"/>
    <w:rsid w:val="00DA1B93"/>
    <w:rsid w:val="00DA2544"/>
    <w:rsid w:val="00DA32DC"/>
    <w:rsid w:val="00DA46F7"/>
    <w:rsid w:val="00DA53EF"/>
    <w:rsid w:val="00DA57DA"/>
    <w:rsid w:val="00DA79CF"/>
    <w:rsid w:val="00DA7FD5"/>
    <w:rsid w:val="00DB2256"/>
    <w:rsid w:val="00DB305E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1545"/>
    <w:rsid w:val="00DE35A7"/>
    <w:rsid w:val="00DE4331"/>
    <w:rsid w:val="00DE44C0"/>
    <w:rsid w:val="00DE45C9"/>
    <w:rsid w:val="00DF2C19"/>
    <w:rsid w:val="00DF6980"/>
    <w:rsid w:val="00E02E88"/>
    <w:rsid w:val="00E03918"/>
    <w:rsid w:val="00E03CBA"/>
    <w:rsid w:val="00E04559"/>
    <w:rsid w:val="00E05EAA"/>
    <w:rsid w:val="00E10036"/>
    <w:rsid w:val="00E1062A"/>
    <w:rsid w:val="00E129A8"/>
    <w:rsid w:val="00E135EF"/>
    <w:rsid w:val="00E16AD3"/>
    <w:rsid w:val="00E179B0"/>
    <w:rsid w:val="00E205B3"/>
    <w:rsid w:val="00E22C2A"/>
    <w:rsid w:val="00E23E46"/>
    <w:rsid w:val="00E24191"/>
    <w:rsid w:val="00E25FC3"/>
    <w:rsid w:val="00E30722"/>
    <w:rsid w:val="00E30F34"/>
    <w:rsid w:val="00E331CB"/>
    <w:rsid w:val="00E352C2"/>
    <w:rsid w:val="00E35485"/>
    <w:rsid w:val="00E36D6D"/>
    <w:rsid w:val="00E37757"/>
    <w:rsid w:val="00E40517"/>
    <w:rsid w:val="00E43B28"/>
    <w:rsid w:val="00E440FC"/>
    <w:rsid w:val="00E46034"/>
    <w:rsid w:val="00E47B43"/>
    <w:rsid w:val="00E50F4D"/>
    <w:rsid w:val="00E5345E"/>
    <w:rsid w:val="00E565E0"/>
    <w:rsid w:val="00E5680F"/>
    <w:rsid w:val="00E57E13"/>
    <w:rsid w:val="00E64054"/>
    <w:rsid w:val="00E6733D"/>
    <w:rsid w:val="00E67821"/>
    <w:rsid w:val="00E70A06"/>
    <w:rsid w:val="00E7174B"/>
    <w:rsid w:val="00E717B7"/>
    <w:rsid w:val="00E7191D"/>
    <w:rsid w:val="00E724D0"/>
    <w:rsid w:val="00E7273D"/>
    <w:rsid w:val="00E74DEB"/>
    <w:rsid w:val="00E77AC9"/>
    <w:rsid w:val="00E83CD4"/>
    <w:rsid w:val="00E84979"/>
    <w:rsid w:val="00E86D68"/>
    <w:rsid w:val="00E87F23"/>
    <w:rsid w:val="00E90CBA"/>
    <w:rsid w:val="00E912F1"/>
    <w:rsid w:val="00E93E6B"/>
    <w:rsid w:val="00E9560C"/>
    <w:rsid w:val="00E96FB5"/>
    <w:rsid w:val="00E971E8"/>
    <w:rsid w:val="00E97355"/>
    <w:rsid w:val="00EA1140"/>
    <w:rsid w:val="00EA6A63"/>
    <w:rsid w:val="00EB0B7B"/>
    <w:rsid w:val="00EB1472"/>
    <w:rsid w:val="00EB2045"/>
    <w:rsid w:val="00EB41BD"/>
    <w:rsid w:val="00EB4DA9"/>
    <w:rsid w:val="00EB67C7"/>
    <w:rsid w:val="00EB6CAD"/>
    <w:rsid w:val="00EB7351"/>
    <w:rsid w:val="00EC0714"/>
    <w:rsid w:val="00EC58A1"/>
    <w:rsid w:val="00ED0262"/>
    <w:rsid w:val="00ED285C"/>
    <w:rsid w:val="00ED5B9C"/>
    <w:rsid w:val="00EE0E51"/>
    <w:rsid w:val="00EE55EC"/>
    <w:rsid w:val="00EE5A71"/>
    <w:rsid w:val="00EE65A5"/>
    <w:rsid w:val="00EE6EDC"/>
    <w:rsid w:val="00EE7E5A"/>
    <w:rsid w:val="00EF203F"/>
    <w:rsid w:val="00EF2ED9"/>
    <w:rsid w:val="00EF5DAC"/>
    <w:rsid w:val="00F01055"/>
    <w:rsid w:val="00F02282"/>
    <w:rsid w:val="00F02971"/>
    <w:rsid w:val="00F0417A"/>
    <w:rsid w:val="00F074BC"/>
    <w:rsid w:val="00F142A8"/>
    <w:rsid w:val="00F15134"/>
    <w:rsid w:val="00F15CD8"/>
    <w:rsid w:val="00F20D1F"/>
    <w:rsid w:val="00F218C5"/>
    <w:rsid w:val="00F33275"/>
    <w:rsid w:val="00F33E7A"/>
    <w:rsid w:val="00F35364"/>
    <w:rsid w:val="00F372CD"/>
    <w:rsid w:val="00F405B4"/>
    <w:rsid w:val="00F40974"/>
    <w:rsid w:val="00F41313"/>
    <w:rsid w:val="00F41CC7"/>
    <w:rsid w:val="00F435F1"/>
    <w:rsid w:val="00F448EA"/>
    <w:rsid w:val="00F44E2B"/>
    <w:rsid w:val="00F47562"/>
    <w:rsid w:val="00F52C97"/>
    <w:rsid w:val="00F531BF"/>
    <w:rsid w:val="00F55CD2"/>
    <w:rsid w:val="00F604B8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088B"/>
    <w:rsid w:val="00F9393A"/>
    <w:rsid w:val="00F93A33"/>
    <w:rsid w:val="00F9428F"/>
    <w:rsid w:val="00F94AB0"/>
    <w:rsid w:val="00F95443"/>
    <w:rsid w:val="00F964B8"/>
    <w:rsid w:val="00F97256"/>
    <w:rsid w:val="00FA0FC0"/>
    <w:rsid w:val="00FA22C8"/>
    <w:rsid w:val="00FA458E"/>
    <w:rsid w:val="00FB0F8E"/>
    <w:rsid w:val="00FB126B"/>
    <w:rsid w:val="00FB25D9"/>
    <w:rsid w:val="00FB304B"/>
    <w:rsid w:val="00FB51C8"/>
    <w:rsid w:val="00FB5282"/>
    <w:rsid w:val="00FB5B58"/>
    <w:rsid w:val="00FC3A37"/>
    <w:rsid w:val="00FC3A6E"/>
    <w:rsid w:val="00FC3E0F"/>
    <w:rsid w:val="00FC451E"/>
    <w:rsid w:val="00FC4601"/>
    <w:rsid w:val="00FC4859"/>
    <w:rsid w:val="00FD07D3"/>
    <w:rsid w:val="00FD0E5B"/>
    <w:rsid w:val="00FD2735"/>
    <w:rsid w:val="00FD44CB"/>
    <w:rsid w:val="00FD683F"/>
    <w:rsid w:val="00FD7B53"/>
    <w:rsid w:val="00FE1A49"/>
    <w:rsid w:val="00FE38A6"/>
    <w:rsid w:val="00FE3AE9"/>
    <w:rsid w:val="00FF0E82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50E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2</Words>
  <Characters>609</Characters>
  <Application>Microsoft Office Word</Application>
  <DocSecurity>0</DocSecurity>
  <Lines>121</Lines>
  <Paragraphs>1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松島　悠真</cp:lastModifiedBy>
  <cp:revision>3</cp:revision>
  <cp:lastPrinted>2026-01-27T01:00:00Z</cp:lastPrinted>
  <dcterms:created xsi:type="dcterms:W3CDTF">2026-01-27T01:09:00Z</dcterms:created>
  <dcterms:modified xsi:type="dcterms:W3CDTF">2026-01-27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